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063C8" w14:textId="739DA027" w:rsidR="00CD775B" w:rsidRDefault="00CD775B" w:rsidP="00E31BD0">
      <w:pPr>
        <w:spacing w:after="0" w:line="240" w:lineRule="auto"/>
      </w:pPr>
    </w:p>
    <w:p w14:paraId="7600D34F" w14:textId="77777777" w:rsidR="00CD775B" w:rsidRDefault="008B6941" w:rsidP="00E31BD0">
      <w:pPr>
        <w:spacing w:after="0" w:line="240" w:lineRule="auto"/>
      </w:pPr>
      <w:r>
        <w:t xml:space="preserve"> </w:t>
      </w:r>
    </w:p>
    <w:p w14:paraId="18B76DDF" w14:textId="77777777" w:rsidR="00024955" w:rsidRPr="00CA5EE4" w:rsidRDefault="00024955" w:rsidP="00E31BD0">
      <w:pPr>
        <w:spacing w:after="0" w:line="240" w:lineRule="auto"/>
        <w:rPr>
          <w:sz w:val="16"/>
        </w:rPr>
      </w:pPr>
    </w:p>
    <w:p w14:paraId="4FFEB457" w14:textId="77777777" w:rsidR="00CA5EE4" w:rsidRPr="00CA5EE4" w:rsidRDefault="00CA5EE4" w:rsidP="006C12FD">
      <w:pPr>
        <w:rPr>
          <w:rFonts w:cs="Arial"/>
          <w:sz w:val="8"/>
        </w:rPr>
      </w:pPr>
    </w:p>
    <w:p w14:paraId="79594D83" w14:textId="6F903E6C" w:rsidR="006C12FD" w:rsidRPr="006C12FD" w:rsidRDefault="00CC6B52" w:rsidP="006C12FD">
      <w:pPr>
        <w:rPr>
          <w:rFonts w:cs="Arial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AC8D9D0" wp14:editId="3659014A">
                <wp:simplePos x="0" y="0"/>
                <wp:positionH relativeFrom="margin">
                  <wp:align>center</wp:align>
                </wp:positionH>
                <wp:positionV relativeFrom="paragraph">
                  <wp:posOffset>7536180</wp:posOffset>
                </wp:positionV>
                <wp:extent cx="5974080" cy="1404620"/>
                <wp:effectExtent l="0" t="0" r="762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91BDA" w14:textId="77777777" w:rsidR="00CC6B52" w:rsidRDefault="00CC6B52" w:rsidP="00CC6B52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AC8D9D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93.4pt;width:470.4pt;height:110.6pt;z-index:25166643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" stroked="f">
                <v:textbox style="mso-fit-shape-to-text:t">
                  <w:txbxContent>
                    <w:p w14:paraId="49991BDA" w14:textId="77777777" w:rsidR="00CC6B52" w:rsidRDefault="00CC6B52" w:rsidP="00CC6B52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41B14">
        <w:rPr>
          <w:rFonts w:cs="Arial"/>
        </w:rPr>
        <w:t>A</w:t>
      </w:r>
      <w:r w:rsidR="003D618F">
        <w:rPr>
          <w:rFonts w:cs="Arial"/>
        </w:rPr>
        <w:t>n a</w:t>
      </w:r>
      <w:r w:rsidR="006C12FD" w:rsidRPr="006C12FD">
        <w:rPr>
          <w:rFonts w:cs="Arial"/>
        </w:rPr>
        <w:t>ccident investigation is critical to the success of an effective fleet safety program</w:t>
      </w:r>
      <w:r w:rsidR="007B79BA">
        <w:rPr>
          <w:rFonts w:cs="Arial"/>
        </w:rPr>
        <w:t xml:space="preserve">. </w:t>
      </w:r>
      <w:r w:rsidR="006C12FD" w:rsidRPr="006C12FD">
        <w:rPr>
          <w:rFonts w:cs="Arial"/>
        </w:rPr>
        <w:t>You must determine the true cause of the accidents</w:t>
      </w:r>
      <w:r w:rsidR="007B79BA">
        <w:rPr>
          <w:rFonts w:cs="Arial"/>
        </w:rPr>
        <w:t xml:space="preserve">. </w:t>
      </w:r>
      <w:r w:rsidR="006C12FD" w:rsidRPr="006C12FD">
        <w:rPr>
          <w:rFonts w:cs="Arial"/>
        </w:rPr>
        <w:t>A proper accident investigation will identify the immediate and (when necessary) long</w:t>
      </w:r>
      <w:r w:rsidR="003D618F">
        <w:rPr>
          <w:rFonts w:cs="Arial"/>
        </w:rPr>
        <w:t>-</w:t>
      </w:r>
      <w:r w:rsidR="006C12FD" w:rsidRPr="006C12FD">
        <w:rPr>
          <w:rFonts w:cs="Arial"/>
        </w:rPr>
        <w:t>term corrective actions to prevent similar accidents.</w:t>
      </w:r>
      <w:r w:rsidR="00404C76">
        <w:rPr>
          <w:rFonts w:cs="Arial"/>
        </w:rPr>
        <w:t xml:space="preserve"> The following form can be used in conjunction with the JPIA's Vehicle Accident Kit.</w:t>
      </w:r>
    </w:p>
    <w:p w14:paraId="71FF879C" w14:textId="77777777" w:rsidR="006C12FD" w:rsidRPr="006C12FD" w:rsidRDefault="006C12FD" w:rsidP="006C12FD">
      <w:pPr>
        <w:rPr>
          <w:rFonts w:cs="Arial"/>
        </w:rPr>
      </w:pPr>
      <w:r w:rsidRPr="006C12FD">
        <w:rPr>
          <w:rFonts w:cs="Arial"/>
        </w:rPr>
        <w:t xml:space="preserve">A thorough accident investigation </w:t>
      </w:r>
      <w:r w:rsidR="00404C76">
        <w:rPr>
          <w:rFonts w:cs="Arial"/>
        </w:rPr>
        <w:t>can</w:t>
      </w:r>
      <w:r w:rsidRPr="006C12FD">
        <w:rPr>
          <w:rFonts w:cs="Arial"/>
        </w:rPr>
        <w:t xml:space="preserve"> be done by </w:t>
      </w:r>
      <w:r w:rsidR="00404C76">
        <w:rPr>
          <w:rFonts w:cs="Arial"/>
        </w:rPr>
        <w:t xml:space="preserve">the </w:t>
      </w:r>
      <w:r w:rsidR="00404C76" w:rsidRPr="00404C76">
        <w:rPr>
          <w:rFonts w:cs="Arial"/>
        </w:rPr>
        <w:t>safety officer, risk manager, supervisor, or manager</w:t>
      </w:r>
      <w:r w:rsidR="00404C76">
        <w:rPr>
          <w:rFonts w:cs="Arial"/>
        </w:rPr>
        <w:t>. This investigation should be</w:t>
      </w:r>
      <w:r w:rsidRPr="006C12FD">
        <w:rPr>
          <w:rFonts w:cs="Arial"/>
        </w:rPr>
        <w:t>:</w:t>
      </w:r>
    </w:p>
    <w:p w14:paraId="73025099" w14:textId="77777777" w:rsidR="006C12FD" w:rsidRPr="006C12FD" w:rsidRDefault="006C12FD" w:rsidP="006C12FD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6C12FD">
        <w:rPr>
          <w:rFonts w:ascii="Arial" w:hAnsi="Arial" w:cs="Arial"/>
          <w:sz w:val="24"/>
          <w:szCs w:val="24"/>
        </w:rPr>
        <w:t>Completed promptly after the incident</w:t>
      </w:r>
    </w:p>
    <w:p w14:paraId="3ADAF132" w14:textId="77777777" w:rsidR="006C12FD" w:rsidRPr="006C12FD" w:rsidRDefault="006C12FD" w:rsidP="006C12FD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6C12FD">
        <w:rPr>
          <w:rFonts w:ascii="Arial" w:hAnsi="Arial" w:cs="Arial"/>
          <w:sz w:val="24"/>
          <w:szCs w:val="24"/>
        </w:rPr>
        <w:t>Secure facts and information from:</w:t>
      </w:r>
    </w:p>
    <w:p w14:paraId="7C63EF7D" w14:textId="77777777" w:rsidR="006C12FD" w:rsidRPr="006C12FD" w:rsidRDefault="006C12FD" w:rsidP="006C12FD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24"/>
        </w:rPr>
      </w:pPr>
      <w:r w:rsidRPr="006C12FD">
        <w:rPr>
          <w:rFonts w:ascii="Arial" w:hAnsi="Arial" w:cs="Arial"/>
          <w:sz w:val="24"/>
          <w:szCs w:val="24"/>
        </w:rPr>
        <w:t>Injured employee</w:t>
      </w:r>
    </w:p>
    <w:p w14:paraId="20E796EF" w14:textId="77777777" w:rsidR="006C12FD" w:rsidRPr="006C12FD" w:rsidRDefault="006C12FD" w:rsidP="006C12FD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24"/>
        </w:rPr>
      </w:pPr>
      <w:r w:rsidRPr="006C12FD">
        <w:rPr>
          <w:rFonts w:ascii="Arial" w:hAnsi="Arial" w:cs="Arial"/>
          <w:sz w:val="24"/>
          <w:szCs w:val="24"/>
        </w:rPr>
        <w:t>Witnesses</w:t>
      </w:r>
    </w:p>
    <w:p w14:paraId="6F960080" w14:textId="1BAE91AD" w:rsidR="006C12FD" w:rsidRPr="006C12FD" w:rsidRDefault="00404C76" w:rsidP="00404C76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404C76">
        <w:rPr>
          <w:rFonts w:ascii="Arial" w:hAnsi="Arial" w:cs="Arial"/>
          <w:sz w:val="24"/>
          <w:szCs w:val="24"/>
        </w:rPr>
        <w:t xml:space="preserve">Take several photographs from all angles </w:t>
      </w:r>
      <w:r w:rsidR="00641B14">
        <w:rPr>
          <w:rFonts w:ascii="Arial" w:hAnsi="Arial" w:cs="Arial"/>
          <w:sz w:val="24"/>
          <w:szCs w:val="24"/>
        </w:rPr>
        <w:t>and</w:t>
      </w:r>
      <w:r w:rsidRPr="00404C76">
        <w:rPr>
          <w:rFonts w:ascii="Arial" w:hAnsi="Arial" w:cs="Arial"/>
          <w:sz w:val="24"/>
          <w:szCs w:val="24"/>
        </w:rPr>
        <w:t xml:space="preserve"> distances</w:t>
      </w:r>
      <w:r w:rsidR="007B79BA">
        <w:rPr>
          <w:rFonts w:ascii="Arial" w:hAnsi="Arial" w:cs="Arial"/>
          <w:sz w:val="24"/>
          <w:szCs w:val="24"/>
        </w:rPr>
        <w:t xml:space="preserve">. </w:t>
      </w:r>
    </w:p>
    <w:p w14:paraId="689E18BF" w14:textId="77777777" w:rsidR="006C12FD" w:rsidRPr="006C12FD" w:rsidRDefault="006C12FD" w:rsidP="006C12FD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6C12FD">
        <w:rPr>
          <w:rFonts w:ascii="Arial" w:hAnsi="Arial" w:cs="Arial"/>
          <w:sz w:val="24"/>
          <w:szCs w:val="24"/>
        </w:rPr>
        <w:t>Determine the cause(s) and corrective action necessary to limit recurrence</w:t>
      </w:r>
      <w:r w:rsidR="00404C76">
        <w:rPr>
          <w:rFonts w:ascii="Arial" w:hAnsi="Arial" w:cs="Arial"/>
          <w:sz w:val="24"/>
          <w:szCs w:val="24"/>
        </w:rPr>
        <w:t>.</w:t>
      </w:r>
    </w:p>
    <w:p w14:paraId="1428471C" w14:textId="23E1F2C4" w:rsidR="006C12FD" w:rsidRPr="006C12FD" w:rsidRDefault="006C12FD" w:rsidP="006C12FD">
      <w:pPr>
        <w:spacing w:after="0" w:line="240" w:lineRule="auto"/>
        <w:rPr>
          <w:b/>
        </w:rPr>
      </w:pPr>
      <w:r>
        <w:rPr>
          <w:b/>
        </w:rPr>
        <w:t>Suggested Instructions f</w:t>
      </w:r>
      <w:r w:rsidRPr="006C12FD">
        <w:rPr>
          <w:b/>
        </w:rPr>
        <w:t xml:space="preserve">or Completing </w:t>
      </w:r>
      <w:r w:rsidR="00FD3DD4" w:rsidRPr="006C12FD">
        <w:rPr>
          <w:b/>
        </w:rPr>
        <w:t>an</w:t>
      </w:r>
      <w:r w:rsidRPr="006C12FD">
        <w:rPr>
          <w:b/>
        </w:rPr>
        <w:t xml:space="preserve"> Accident Investigation</w:t>
      </w:r>
    </w:p>
    <w:p w14:paraId="683CA9FA" w14:textId="77777777" w:rsidR="006C12FD" w:rsidRDefault="006C12FD" w:rsidP="006C12FD">
      <w:pPr>
        <w:spacing w:after="0" w:line="240" w:lineRule="auto"/>
      </w:pPr>
    </w:p>
    <w:p w14:paraId="7A51CD7C" w14:textId="77777777" w:rsidR="006C12FD" w:rsidRPr="006C12FD" w:rsidRDefault="006C12FD" w:rsidP="00181FAF">
      <w:pPr>
        <w:pStyle w:val="ListParagraph"/>
        <w:numPr>
          <w:ilvl w:val="0"/>
          <w:numId w:val="5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6C12FD">
        <w:rPr>
          <w:rFonts w:ascii="Arial" w:hAnsi="Arial" w:cs="Arial"/>
          <w:sz w:val="24"/>
          <w:szCs w:val="24"/>
        </w:rPr>
        <w:t>Begin your investigation as soon as possible after the loss.</w:t>
      </w:r>
    </w:p>
    <w:p w14:paraId="2F44FCF1" w14:textId="2F1D786E" w:rsidR="00404C76" w:rsidRDefault="006C12FD" w:rsidP="00181FAF">
      <w:pPr>
        <w:pStyle w:val="ListParagraph"/>
        <w:numPr>
          <w:ilvl w:val="0"/>
          <w:numId w:val="5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404C76">
        <w:rPr>
          <w:rFonts w:ascii="Arial" w:hAnsi="Arial" w:cs="Arial"/>
          <w:sz w:val="24"/>
          <w:szCs w:val="24"/>
        </w:rPr>
        <w:t>Go to the scene of the accident if possible</w:t>
      </w:r>
      <w:r w:rsidR="00404C76">
        <w:rPr>
          <w:rFonts w:ascii="Arial" w:hAnsi="Arial" w:cs="Arial"/>
          <w:sz w:val="24"/>
          <w:szCs w:val="24"/>
        </w:rPr>
        <w:t>,</w:t>
      </w:r>
      <w:r w:rsidRPr="00404C76">
        <w:rPr>
          <w:rFonts w:ascii="Arial" w:hAnsi="Arial" w:cs="Arial"/>
          <w:sz w:val="24"/>
          <w:szCs w:val="24"/>
        </w:rPr>
        <w:t xml:space="preserve"> and take many photos. Remember to g</w:t>
      </w:r>
      <w:r w:rsidR="00404C76">
        <w:rPr>
          <w:rFonts w:ascii="Arial" w:hAnsi="Arial" w:cs="Arial"/>
          <w:sz w:val="24"/>
          <w:szCs w:val="24"/>
        </w:rPr>
        <w:t>et the big picture first along with p</w:t>
      </w:r>
      <w:r w:rsidR="00404C76" w:rsidRPr="00404C76">
        <w:rPr>
          <w:rFonts w:ascii="Arial" w:hAnsi="Arial" w:cs="Arial"/>
          <w:sz w:val="24"/>
          <w:szCs w:val="24"/>
        </w:rPr>
        <w:t xml:space="preserve">hotographs showing reference point(s), scale, point of view, points of interest, crosswalks, medians, roadway obstructions, </w:t>
      </w:r>
      <w:r w:rsidR="005D49D4">
        <w:rPr>
          <w:rFonts w:ascii="Arial" w:hAnsi="Arial" w:cs="Arial"/>
          <w:sz w:val="24"/>
          <w:szCs w:val="24"/>
        </w:rPr>
        <w:t xml:space="preserve">and </w:t>
      </w:r>
      <w:r w:rsidR="00404C76" w:rsidRPr="00404C76">
        <w:rPr>
          <w:rFonts w:ascii="Arial" w:hAnsi="Arial" w:cs="Arial"/>
          <w:sz w:val="24"/>
          <w:szCs w:val="24"/>
        </w:rPr>
        <w:t>street signs</w:t>
      </w:r>
      <w:r w:rsidR="00404C76">
        <w:rPr>
          <w:rFonts w:ascii="Arial" w:hAnsi="Arial" w:cs="Arial"/>
          <w:sz w:val="24"/>
          <w:szCs w:val="24"/>
        </w:rPr>
        <w:t xml:space="preserve">. This will provide </w:t>
      </w:r>
      <w:r w:rsidR="00404C76" w:rsidRPr="00404C76">
        <w:rPr>
          <w:rFonts w:ascii="Arial" w:hAnsi="Arial" w:cs="Arial"/>
          <w:sz w:val="24"/>
          <w:szCs w:val="24"/>
        </w:rPr>
        <w:t>context</w:t>
      </w:r>
      <w:r w:rsidR="00404C76">
        <w:rPr>
          <w:rFonts w:ascii="Arial" w:hAnsi="Arial" w:cs="Arial"/>
          <w:sz w:val="24"/>
          <w:szCs w:val="24"/>
        </w:rPr>
        <w:t xml:space="preserve"> and</w:t>
      </w:r>
      <w:r w:rsidR="00404C76" w:rsidRPr="00404C76">
        <w:rPr>
          <w:rFonts w:ascii="Arial" w:hAnsi="Arial" w:cs="Arial"/>
          <w:sz w:val="24"/>
          <w:szCs w:val="24"/>
        </w:rPr>
        <w:t xml:space="preserve"> assist with the accident review.</w:t>
      </w:r>
      <w:r w:rsidR="00404C76">
        <w:rPr>
          <w:rFonts w:ascii="Arial" w:hAnsi="Arial" w:cs="Arial"/>
          <w:sz w:val="24"/>
          <w:szCs w:val="24"/>
        </w:rPr>
        <w:t xml:space="preserve"> </w:t>
      </w:r>
    </w:p>
    <w:p w14:paraId="04A87CCD" w14:textId="77777777" w:rsidR="00404C76" w:rsidRPr="006C12FD" w:rsidRDefault="00404C76" w:rsidP="00181FAF">
      <w:pPr>
        <w:pStyle w:val="ListParagraph"/>
        <w:numPr>
          <w:ilvl w:val="0"/>
          <w:numId w:val="5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6C12FD">
        <w:rPr>
          <w:rFonts w:ascii="Arial" w:hAnsi="Arial" w:cs="Arial"/>
          <w:sz w:val="24"/>
          <w:szCs w:val="24"/>
        </w:rPr>
        <w:t xml:space="preserve">Consider making a diagram </w:t>
      </w:r>
      <w:r>
        <w:rPr>
          <w:rFonts w:ascii="Arial" w:hAnsi="Arial" w:cs="Arial"/>
          <w:sz w:val="24"/>
          <w:szCs w:val="24"/>
        </w:rPr>
        <w:t>along with</w:t>
      </w:r>
      <w:r w:rsidRPr="006C12FD">
        <w:rPr>
          <w:rFonts w:ascii="Arial" w:hAnsi="Arial" w:cs="Arial"/>
          <w:sz w:val="24"/>
          <w:szCs w:val="24"/>
        </w:rPr>
        <w:t xml:space="preserve"> taking photos.</w:t>
      </w:r>
    </w:p>
    <w:p w14:paraId="4EC87061" w14:textId="0FBCB041" w:rsidR="00404C76" w:rsidRPr="00404C76" w:rsidRDefault="00404C76" w:rsidP="00181FAF">
      <w:pPr>
        <w:pStyle w:val="ListParagraph"/>
        <w:numPr>
          <w:ilvl w:val="0"/>
          <w:numId w:val="5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404C76">
        <w:rPr>
          <w:rFonts w:ascii="Arial" w:hAnsi="Arial" w:cs="Arial"/>
          <w:sz w:val="24"/>
          <w:szCs w:val="24"/>
        </w:rPr>
        <w:t xml:space="preserve">Have </w:t>
      </w:r>
      <w:r w:rsidR="005D49D4">
        <w:rPr>
          <w:rFonts w:ascii="Arial" w:hAnsi="Arial" w:cs="Arial"/>
          <w:sz w:val="24"/>
          <w:szCs w:val="24"/>
        </w:rPr>
        <w:t xml:space="preserve">the </w:t>
      </w:r>
      <w:r w:rsidRPr="00404C76">
        <w:rPr>
          <w:rFonts w:ascii="Arial" w:hAnsi="Arial" w:cs="Arial"/>
          <w:sz w:val="24"/>
          <w:szCs w:val="24"/>
        </w:rPr>
        <w:t>driver describe what happened in writing and sign off</w:t>
      </w:r>
      <w:r w:rsidR="005D49D4">
        <w:rPr>
          <w:rFonts w:ascii="Arial" w:hAnsi="Arial" w:cs="Arial"/>
          <w:sz w:val="24"/>
          <w:szCs w:val="24"/>
        </w:rPr>
        <w:t>.</w:t>
      </w:r>
    </w:p>
    <w:p w14:paraId="7A8C2402" w14:textId="5CB20410" w:rsidR="006C12FD" w:rsidRPr="006C12FD" w:rsidRDefault="006C12FD" w:rsidP="00181FAF">
      <w:pPr>
        <w:pStyle w:val="ListParagraph"/>
        <w:numPr>
          <w:ilvl w:val="0"/>
          <w:numId w:val="5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6C12FD">
        <w:rPr>
          <w:rFonts w:ascii="Arial" w:hAnsi="Arial" w:cs="Arial"/>
          <w:sz w:val="24"/>
          <w:szCs w:val="24"/>
        </w:rPr>
        <w:t>Talk with the driver involved at the scene of the accident, if possible.</w:t>
      </w:r>
    </w:p>
    <w:p w14:paraId="6D4E5AB5" w14:textId="77777777" w:rsidR="00404C76" w:rsidRDefault="006C12FD" w:rsidP="00181FAF">
      <w:pPr>
        <w:pStyle w:val="ListParagraph"/>
        <w:numPr>
          <w:ilvl w:val="0"/>
          <w:numId w:val="5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6C12FD">
        <w:rPr>
          <w:rFonts w:ascii="Arial" w:hAnsi="Arial" w:cs="Arial"/>
          <w:sz w:val="24"/>
          <w:szCs w:val="24"/>
        </w:rPr>
        <w:t>Talk with other people who know what happened -- witnesses, other employees.</w:t>
      </w:r>
    </w:p>
    <w:p w14:paraId="71FAC6DD" w14:textId="77777777" w:rsidR="006C12FD" w:rsidRPr="00404C76" w:rsidRDefault="006C12FD" w:rsidP="00181FAF">
      <w:pPr>
        <w:pStyle w:val="ListParagraph"/>
        <w:numPr>
          <w:ilvl w:val="0"/>
          <w:numId w:val="5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404C76">
        <w:rPr>
          <w:rFonts w:ascii="Arial" w:hAnsi="Arial" w:cs="Arial"/>
          <w:sz w:val="24"/>
          <w:szCs w:val="24"/>
        </w:rPr>
        <w:t>Investigate to get the facts, not to place bla</w:t>
      </w:r>
      <w:r w:rsidR="00404C76">
        <w:rPr>
          <w:rFonts w:ascii="Arial" w:hAnsi="Arial" w:cs="Arial"/>
          <w:sz w:val="24"/>
          <w:szCs w:val="24"/>
        </w:rPr>
        <w:t>me.</w:t>
      </w:r>
    </w:p>
    <w:p w14:paraId="3CAC08E4" w14:textId="77777777" w:rsidR="006C12FD" w:rsidRPr="006C12FD" w:rsidRDefault="006C12FD" w:rsidP="00181FAF">
      <w:pPr>
        <w:pStyle w:val="ListParagraph"/>
        <w:numPr>
          <w:ilvl w:val="0"/>
          <w:numId w:val="5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6C12FD">
        <w:rPr>
          <w:rFonts w:ascii="Arial" w:hAnsi="Arial" w:cs="Arial"/>
          <w:sz w:val="24"/>
          <w:szCs w:val="24"/>
        </w:rPr>
        <w:t>Ask questions and repeat the story back to them to be sure you understand all of the circumstances.</w:t>
      </w:r>
    </w:p>
    <w:p w14:paraId="2EDDEF5E" w14:textId="77777777" w:rsidR="006C12FD" w:rsidRDefault="006C12FD" w:rsidP="00181FAF">
      <w:pPr>
        <w:pStyle w:val="ListParagraph"/>
        <w:numPr>
          <w:ilvl w:val="0"/>
          <w:numId w:val="5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6C12FD">
        <w:rPr>
          <w:rFonts w:ascii="Arial" w:hAnsi="Arial" w:cs="Arial"/>
          <w:sz w:val="24"/>
          <w:szCs w:val="24"/>
        </w:rPr>
        <w:t>End each interview on a positive note.</w:t>
      </w:r>
    </w:p>
    <w:p w14:paraId="1334A924" w14:textId="3452B4A0" w:rsidR="006C12FD" w:rsidRPr="006C12FD" w:rsidRDefault="006C12FD" w:rsidP="00181FAF">
      <w:pPr>
        <w:pStyle w:val="ListParagraph"/>
        <w:numPr>
          <w:ilvl w:val="0"/>
          <w:numId w:val="5"/>
        </w:numPr>
        <w:spacing w:after="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cord the fact</w:t>
      </w:r>
      <w:r w:rsidR="005D49D4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quickly.</w:t>
      </w:r>
    </w:p>
    <w:p w14:paraId="66498233" w14:textId="77777777" w:rsidR="006C12FD" w:rsidRPr="006C12FD" w:rsidRDefault="006C12FD" w:rsidP="00181FAF">
      <w:pPr>
        <w:pStyle w:val="ListParagraph"/>
        <w:numPr>
          <w:ilvl w:val="0"/>
          <w:numId w:val="5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6C12FD">
        <w:rPr>
          <w:rFonts w:ascii="Arial" w:hAnsi="Arial" w:cs="Arial"/>
          <w:sz w:val="24"/>
          <w:szCs w:val="24"/>
        </w:rPr>
        <w:t>Look for all of the causes -- unsafe acts, unsafe conditions, contributing factors, and base causes.</w:t>
      </w:r>
    </w:p>
    <w:p w14:paraId="2D14BA3E" w14:textId="004EB735" w:rsidR="006C12FD" w:rsidRPr="006C12FD" w:rsidRDefault="006C12FD" w:rsidP="00181FAF">
      <w:pPr>
        <w:pStyle w:val="ListParagraph"/>
        <w:numPr>
          <w:ilvl w:val="0"/>
          <w:numId w:val="5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6C12FD">
        <w:rPr>
          <w:rFonts w:ascii="Arial" w:hAnsi="Arial" w:cs="Arial"/>
          <w:sz w:val="24"/>
          <w:szCs w:val="24"/>
        </w:rPr>
        <w:t>Be careful of re-enactments</w:t>
      </w:r>
      <w:r w:rsidR="007B79BA">
        <w:rPr>
          <w:rFonts w:ascii="Arial" w:hAnsi="Arial" w:cs="Arial"/>
          <w:sz w:val="24"/>
          <w:szCs w:val="24"/>
        </w:rPr>
        <w:t xml:space="preserve">. </w:t>
      </w:r>
      <w:r w:rsidRPr="006C12FD">
        <w:rPr>
          <w:rFonts w:ascii="Arial" w:hAnsi="Arial" w:cs="Arial"/>
          <w:sz w:val="24"/>
          <w:szCs w:val="24"/>
        </w:rPr>
        <w:t>Don't ask for actions to be repeated.</w:t>
      </w:r>
    </w:p>
    <w:p w14:paraId="0F399C97" w14:textId="77777777" w:rsidR="006C12FD" w:rsidRPr="006C12FD" w:rsidRDefault="006C12FD" w:rsidP="00181FAF">
      <w:pPr>
        <w:pStyle w:val="ListParagraph"/>
        <w:numPr>
          <w:ilvl w:val="0"/>
          <w:numId w:val="5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6C12FD">
        <w:rPr>
          <w:rFonts w:ascii="Arial" w:hAnsi="Arial" w:cs="Arial"/>
          <w:sz w:val="24"/>
          <w:szCs w:val="24"/>
        </w:rPr>
        <w:t xml:space="preserve">Develop your </w:t>
      </w:r>
      <w:r w:rsidR="0069652A">
        <w:rPr>
          <w:rFonts w:ascii="Arial" w:hAnsi="Arial" w:cs="Arial"/>
          <w:sz w:val="24"/>
          <w:szCs w:val="24"/>
        </w:rPr>
        <w:t>corrective actions by c</w:t>
      </w:r>
      <w:r w:rsidRPr="006C12FD">
        <w:rPr>
          <w:rFonts w:ascii="Arial" w:hAnsi="Arial" w:cs="Arial"/>
          <w:sz w:val="24"/>
          <w:szCs w:val="24"/>
        </w:rPr>
        <w:t>onfe</w:t>
      </w:r>
      <w:r w:rsidR="0069652A">
        <w:rPr>
          <w:rFonts w:ascii="Arial" w:hAnsi="Arial" w:cs="Arial"/>
          <w:sz w:val="24"/>
          <w:szCs w:val="24"/>
        </w:rPr>
        <w:t>r</w:t>
      </w:r>
      <w:r w:rsidRPr="006C12FD">
        <w:rPr>
          <w:rFonts w:ascii="Arial" w:hAnsi="Arial" w:cs="Arial"/>
          <w:sz w:val="24"/>
          <w:szCs w:val="24"/>
        </w:rPr>
        <w:t>r</w:t>
      </w:r>
      <w:r w:rsidR="0069652A">
        <w:rPr>
          <w:rFonts w:ascii="Arial" w:hAnsi="Arial" w:cs="Arial"/>
          <w:sz w:val="24"/>
          <w:szCs w:val="24"/>
        </w:rPr>
        <w:t xml:space="preserve">ing with others by </w:t>
      </w:r>
      <w:r w:rsidRPr="006C12FD">
        <w:rPr>
          <w:rFonts w:ascii="Arial" w:hAnsi="Arial" w:cs="Arial"/>
          <w:sz w:val="24"/>
          <w:szCs w:val="24"/>
        </w:rPr>
        <w:t>solicit</w:t>
      </w:r>
      <w:r w:rsidR="0069652A">
        <w:rPr>
          <w:rFonts w:ascii="Arial" w:hAnsi="Arial" w:cs="Arial"/>
          <w:sz w:val="24"/>
          <w:szCs w:val="24"/>
        </w:rPr>
        <w:t>ing</w:t>
      </w:r>
      <w:r w:rsidRPr="006C12FD">
        <w:rPr>
          <w:rFonts w:ascii="Arial" w:hAnsi="Arial" w:cs="Arial"/>
          <w:sz w:val="24"/>
          <w:szCs w:val="24"/>
        </w:rPr>
        <w:t xml:space="preserve"> prevention ideas.</w:t>
      </w:r>
    </w:p>
    <w:p w14:paraId="30390BF2" w14:textId="0BB7A9D4" w:rsidR="006C12FD" w:rsidRPr="006C12FD" w:rsidRDefault="006C12FD" w:rsidP="00181FAF">
      <w:pPr>
        <w:pStyle w:val="ListParagraph"/>
        <w:numPr>
          <w:ilvl w:val="0"/>
          <w:numId w:val="5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6C12FD">
        <w:rPr>
          <w:rFonts w:ascii="Arial" w:hAnsi="Arial" w:cs="Arial"/>
          <w:sz w:val="24"/>
          <w:szCs w:val="24"/>
        </w:rPr>
        <w:t>Act positi</w:t>
      </w:r>
      <w:r w:rsidR="0069652A">
        <w:rPr>
          <w:rFonts w:ascii="Arial" w:hAnsi="Arial" w:cs="Arial"/>
          <w:sz w:val="24"/>
          <w:szCs w:val="24"/>
        </w:rPr>
        <w:t xml:space="preserve">vely to prevent </w:t>
      </w:r>
      <w:r w:rsidR="003D618F">
        <w:rPr>
          <w:rFonts w:ascii="Arial" w:hAnsi="Arial" w:cs="Arial"/>
          <w:sz w:val="24"/>
          <w:szCs w:val="24"/>
        </w:rPr>
        <w:t xml:space="preserve">a </w:t>
      </w:r>
      <w:r w:rsidR="0069652A">
        <w:rPr>
          <w:rFonts w:ascii="Arial" w:hAnsi="Arial" w:cs="Arial"/>
          <w:sz w:val="24"/>
          <w:szCs w:val="24"/>
        </w:rPr>
        <w:t>recurrence.</w:t>
      </w:r>
    </w:p>
    <w:p w14:paraId="178C1A82" w14:textId="65CC5BE6" w:rsidR="006C12FD" w:rsidRPr="006C12FD" w:rsidRDefault="006C12FD" w:rsidP="00181FAF">
      <w:pPr>
        <w:pStyle w:val="ListParagraph"/>
        <w:numPr>
          <w:ilvl w:val="0"/>
          <w:numId w:val="5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6C12FD">
        <w:rPr>
          <w:rFonts w:ascii="Arial" w:hAnsi="Arial" w:cs="Arial"/>
          <w:sz w:val="24"/>
          <w:szCs w:val="24"/>
        </w:rPr>
        <w:t>Follow up to make sure the corrective action</w:t>
      </w:r>
      <w:r w:rsidR="0069652A">
        <w:rPr>
          <w:rFonts w:ascii="Arial" w:hAnsi="Arial" w:cs="Arial"/>
          <w:sz w:val="24"/>
          <w:szCs w:val="24"/>
        </w:rPr>
        <w:t>s</w:t>
      </w:r>
      <w:r w:rsidRPr="006C12FD">
        <w:rPr>
          <w:rFonts w:ascii="Arial" w:hAnsi="Arial" w:cs="Arial"/>
          <w:sz w:val="24"/>
          <w:szCs w:val="24"/>
        </w:rPr>
        <w:t xml:space="preserve"> </w:t>
      </w:r>
      <w:r w:rsidR="0069652A">
        <w:rPr>
          <w:rFonts w:ascii="Arial" w:hAnsi="Arial" w:cs="Arial"/>
          <w:sz w:val="24"/>
          <w:szCs w:val="24"/>
        </w:rPr>
        <w:t>are</w:t>
      </w:r>
      <w:r w:rsidRPr="006C12FD">
        <w:rPr>
          <w:rFonts w:ascii="Arial" w:hAnsi="Arial" w:cs="Arial"/>
          <w:sz w:val="24"/>
          <w:szCs w:val="24"/>
        </w:rPr>
        <w:t xml:space="preserve"> effective</w:t>
      </w:r>
      <w:r w:rsidR="007B79BA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>Communicate</w:t>
      </w:r>
      <w:r w:rsidRPr="006C12FD">
        <w:rPr>
          <w:rFonts w:ascii="Arial" w:hAnsi="Arial" w:cs="Arial"/>
          <w:sz w:val="24"/>
          <w:szCs w:val="24"/>
        </w:rPr>
        <w:t xml:space="preserve"> the corrective action</w:t>
      </w:r>
      <w:r w:rsidR="0069652A">
        <w:rPr>
          <w:rFonts w:ascii="Arial" w:hAnsi="Arial" w:cs="Arial"/>
          <w:sz w:val="24"/>
          <w:szCs w:val="24"/>
        </w:rPr>
        <w:t>s</w:t>
      </w:r>
      <w:r w:rsidRPr="006C12FD">
        <w:rPr>
          <w:rFonts w:ascii="Arial" w:hAnsi="Arial" w:cs="Arial"/>
          <w:sz w:val="24"/>
          <w:szCs w:val="24"/>
        </w:rPr>
        <w:t xml:space="preserve"> taken for the benefit of al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2160"/>
        <w:gridCol w:w="180"/>
        <w:gridCol w:w="1530"/>
        <w:gridCol w:w="180"/>
        <w:gridCol w:w="2965"/>
      </w:tblGrid>
      <w:tr w:rsidR="00E945A9" w14:paraId="0DA8E262" w14:textId="77777777" w:rsidTr="00146092">
        <w:trPr>
          <w:trHeight w:val="288"/>
        </w:trPr>
        <w:tc>
          <w:tcPr>
            <w:tcW w:w="10070" w:type="dxa"/>
            <w:gridSpan w:val="6"/>
            <w:shd w:val="clear" w:color="auto" w:fill="DEEAF6" w:themeFill="accent1" w:themeFillTint="33"/>
            <w:vAlign w:val="center"/>
          </w:tcPr>
          <w:p w14:paraId="03131212" w14:textId="77777777" w:rsidR="00E945A9" w:rsidRPr="003B7EA2" w:rsidRDefault="00E945A9" w:rsidP="003E63B2">
            <w:pPr>
              <w:rPr>
                <w:b/>
                <w:sz w:val="20"/>
              </w:rPr>
            </w:pPr>
            <w:r w:rsidRPr="003B7EA2">
              <w:rPr>
                <w:b/>
                <w:sz w:val="20"/>
              </w:rPr>
              <w:lastRenderedPageBreak/>
              <w:t>P</w:t>
            </w:r>
            <w:r w:rsidR="003E63B2">
              <w:rPr>
                <w:b/>
                <w:sz w:val="20"/>
              </w:rPr>
              <w:t>ART</w:t>
            </w:r>
            <w:r w:rsidRPr="003B7EA2">
              <w:rPr>
                <w:b/>
                <w:sz w:val="20"/>
              </w:rPr>
              <w:t xml:space="preserve"> I – General Information</w:t>
            </w:r>
          </w:p>
        </w:tc>
      </w:tr>
      <w:tr w:rsidR="00404C76" w14:paraId="2A69BD3E" w14:textId="77777777" w:rsidTr="00404C76">
        <w:trPr>
          <w:trHeight w:val="504"/>
        </w:trPr>
        <w:tc>
          <w:tcPr>
            <w:tcW w:w="3055" w:type="dxa"/>
          </w:tcPr>
          <w:p w14:paraId="230172AB" w14:textId="77777777" w:rsidR="00404C76" w:rsidRDefault="00404C76" w:rsidP="00404C76">
            <w:pPr>
              <w:rPr>
                <w:sz w:val="20"/>
              </w:rPr>
            </w:pPr>
            <w:r>
              <w:rPr>
                <w:sz w:val="20"/>
              </w:rPr>
              <w:t>1. Investigator</w:t>
            </w:r>
          </w:p>
        </w:tc>
        <w:tc>
          <w:tcPr>
            <w:tcW w:w="3870" w:type="dxa"/>
            <w:gridSpan w:val="3"/>
          </w:tcPr>
          <w:p w14:paraId="0998C2EC" w14:textId="77777777" w:rsidR="00404C76" w:rsidRDefault="00404C76" w:rsidP="00404C76">
            <w:pPr>
              <w:rPr>
                <w:sz w:val="20"/>
              </w:rPr>
            </w:pPr>
            <w:r>
              <w:rPr>
                <w:sz w:val="20"/>
              </w:rPr>
              <w:t>2. Title of Investigator</w:t>
            </w:r>
          </w:p>
        </w:tc>
        <w:tc>
          <w:tcPr>
            <w:tcW w:w="3145" w:type="dxa"/>
            <w:gridSpan w:val="2"/>
          </w:tcPr>
          <w:p w14:paraId="447A7F12" w14:textId="77777777" w:rsidR="00404C76" w:rsidRDefault="00404C76" w:rsidP="00404C76">
            <w:pPr>
              <w:rPr>
                <w:sz w:val="20"/>
              </w:rPr>
            </w:pPr>
            <w:r>
              <w:rPr>
                <w:sz w:val="20"/>
              </w:rPr>
              <w:t>3. Date &amp; Time of Investigation</w:t>
            </w:r>
          </w:p>
        </w:tc>
      </w:tr>
      <w:tr w:rsidR="00E945A9" w14:paraId="45082727" w14:textId="77777777" w:rsidTr="00404C76">
        <w:trPr>
          <w:trHeight w:val="504"/>
        </w:trPr>
        <w:tc>
          <w:tcPr>
            <w:tcW w:w="3055" w:type="dxa"/>
          </w:tcPr>
          <w:p w14:paraId="358DB5FC" w14:textId="77777777" w:rsidR="00E945A9" w:rsidRPr="00E945A9" w:rsidRDefault="00404C76" w:rsidP="00404C76">
            <w:pPr>
              <w:rPr>
                <w:sz w:val="20"/>
              </w:rPr>
            </w:pPr>
            <w:r>
              <w:rPr>
                <w:sz w:val="20"/>
              </w:rPr>
              <w:t>4</w:t>
            </w:r>
            <w:r w:rsidR="00E945A9">
              <w:rPr>
                <w:sz w:val="20"/>
              </w:rPr>
              <w:t>. Driver Name</w:t>
            </w:r>
          </w:p>
        </w:tc>
        <w:tc>
          <w:tcPr>
            <w:tcW w:w="3870" w:type="dxa"/>
            <w:gridSpan w:val="3"/>
          </w:tcPr>
          <w:p w14:paraId="188B62CF" w14:textId="77777777" w:rsidR="00E945A9" w:rsidRPr="00E945A9" w:rsidRDefault="00404C76" w:rsidP="00404C76">
            <w:pPr>
              <w:rPr>
                <w:sz w:val="20"/>
              </w:rPr>
            </w:pPr>
            <w:r>
              <w:rPr>
                <w:sz w:val="20"/>
              </w:rPr>
              <w:t>5</w:t>
            </w:r>
            <w:r w:rsidR="00E945A9">
              <w:rPr>
                <w:sz w:val="20"/>
              </w:rPr>
              <w:t>. Date of Accident</w:t>
            </w:r>
          </w:p>
        </w:tc>
        <w:tc>
          <w:tcPr>
            <w:tcW w:w="3145" w:type="dxa"/>
            <w:gridSpan w:val="2"/>
          </w:tcPr>
          <w:p w14:paraId="365A6602" w14:textId="77777777" w:rsidR="00E945A9" w:rsidRPr="00E945A9" w:rsidRDefault="00404C76" w:rsidP="00404C76">
            <w:pPr>
              <w:rPr>
                <w:sz w:val="20"/>
              </w:rPr>
            </w:pPr>
            <w:r>
              <w:rPr>
                <w:sz w:val="20"/>
              </w:rPr>
              <w:t>6</w:t>
            </w:r>
            <w:r w:rsidR="00E945A9">
              <w:rPr>
                <w:sz w:val="20"/>
              </w:rPr>
              <w:t>. Time</w:t>
            </w:r>
          </w:p>
        </w:tc>
      </w:tr>
      <w:tr w:rsidR="00404C76" w14:paraId="1956F907" w14:textId="77777777" w:rsidTr="00404C76">
        <w:trPr>
          <w:trHeight w:val="504"/>
        </w:trPr>
        <w:tc>
          <w:tcPr>
            <w:tcW w:w="5395" w:type="dxa"/>
            <w:gridSpan w:val="3"/>
          </w:tcPr>
          <w:p w14:paraId="64D2E77F" w14:textId="77777777" w:rsidR="00404C76" w:rsidRPr="00E945A9" w:rsidRDefault="00404C76" w:rsidP="00404C76">
            <w:pPr>
              <w:rPr>
                <w:sz w:val="20"/>
              </w:rPr>
            </w:pPr>
            <w:r>
              <w:rPr>
                <w:sz w:val="20"/>
              </w:rPr>
              <w:t>7. Vehicle unit # or Department</w:t>
            </w:r>
          </w:p>
        </w:tc>
        <w:tc>
          <w:tcPr>
            <w:tcW w:w="4675" w:type="dxa"/>
            <w:gridSpan w:val="3"/>
            <w:vAlign w:val="center"/>
          </w:tcPr>
          <w:p w14:paraId="0A07D54C" w14:textId="77777777" w:rsidR="00404C76" w:rsidRDefault="00404C76" w:rsidP="00146092">
            <w:pPr>
              <w:rPr>
                <w:sz w:val="20"/>
              </w:rPr>
            </w:pPr>
            <w:r>
              <w:rPr>
                <w:sz w:val="20"/>
              </w:rPr>
              <w:t>8. Time operating vehicle involved in the accident</w:t>
            </w:r>
          </w:p>
          <w:p w14:paraId="698E7623" w14:textId="77777777" w:rsidR="00404C76" w:rsidRPr="00E945A9" w:rsidRDefault="00404C76" w:rsidP="00146092">
            <w:pPr>
              <w:rPr>
                <w:sz w:val="20"/>
              </w:rPr>
            </w:pPr>
            <w:r>
              <w:rPr>
                <w:sz w:val="20"/>
              </w:rPr>
              <w:t xml:space="preserve">    Years:                    Months:</w:t>
            </w:r>
          </w:p>
        </w:tc>
      </w:tr>
      <w:tr w:rsidR="00E945A9" w14:paraId="60289EC2" w14:textId="77777777" w:rsidTr="00404C76">
        <w:trPr>
          <w:trHeight w:val="432"/>
        </w:trPr>
        <w:tc>
          <w:tcPr>
            <w:tcW w:w="10070" w:type="dxa"/>
            <w:gridSpan w:val="6"/>
            <w:vAlign w:val="center"/>
          </w:tcPr>
          <w:p w14:paraId="389C52FE" w14:textId="77777777" w:rsidR="00E945A9" w:rsidRPr="00E945A9" w:rsidRDefault="00404C76" w:rsidP="00146092">
            <w:pPr>
              <w:rPr>
                <w:sz w:val="20"/>
              </w:rPr>
            </w:pPr>
            <w:r>
              <w:rPr>
                <w:sz w:val="20"/>
              </w:rPr>
              <w:t>9</w:t>
            </w:r>
            <w:r w:rsidR="00E945A9">
              <w:rPr>
                <w:sz w:val="20"/>
              </w:rPr>
              <w:t>. Exact Location of Accident</w:t>
            </w:r>
            <w:r>
              <w:rPr>
                <w:sz w:val="20"/>
              </w:rPr>
              <w:t>:</w:t>
            </w:r>
          </w:p>
        </w:tc>
      </w:tr>
      <w:tr w:rsidR="00E945A9" w14:paraId="11027DCF" w14:textId="77777777" w:rsidTr="00146092">
        <w:trPr>
          <w:trHeight w:val="288"/>
        </w:trPr>
        <w:tc>
          <w:tcPr>
            <w:tcW w:w="10070" w:type="dxa"/>
            <w:gridSpan w:val="6"/>
            <w:shd w:val="clear" w:color="auto" w:fill="DEEAF6" w:themeFill="accent1" w:themeFillTint="33"/>
            <w:vAlign w:val="center"/>
          </w:tcPr>
          <w:p w14:paraId="115F5311" w14:textId="77777777" w:rsidR="00E945A9" w:rsidRPr="00E945A9" w:rsidRDefault="00E945A9" w:rsidP="003E63B2">
            <w:pPr>
              <w:rPr>
                <w:sz w:val="20"/>
              </w:rPr>
            </w:pPr>
            <w:r w:rsidRPr="003B7EA2">
              <w:rPr>
                <w:b/>
                <w:sz w:val="20"/>
              </w:rPr>
              <w:t>P</w:t>
            </w:r>
            <w:r w:rsidR="003E63B2">
              <w:rPr>
                <w:b/>
                <w:sz w:val="20"/>
              </w:rPr>
              <w:t>ART</w:t>
            </w:r>
            <w:r w:rsidRPr="003B7EA2">
              <w:rPr>
                <w:b/>
                <w:sz w:val="20"/>
              </w:rPr>
              <w:t xml:space="preserve"> II – Description of Accident</w:t>
            </w:r>
            <w:r>
              <w:rPr>
                <w:sz w:val="20"/>
              </w:rPr>
              <w:t xml:space="preserve"> (Describe what happened, who was involved, where, when, why, how)</w:t>
            </w:r>
          </w:p>
        </w:tc>
      </w:tr>
      <w:tr w:rsidR="00E945A9" w14:paraId="6B174135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27A11E61" w14:textId="77777777" w:rsidR="00E945A9" w:rsidRPr="00E945A9" w:rsidRDefault="00404C76" w:rsidP="00146092">
            <w:pPr>
              <w:rPr>
                <w:sz w:val="20"/>
              </w:rPr>
            </w:pPr>
            <w:r>
              <w:rPr>
                <w:sz w:val="20"/>
              </w:rPr>
              <w:t>10</w:t>
            </w:r>
            <w:r w:rsidR="003B7EA2">
              <w:rPr>
                <w:sz w:val="20"/>
              </w:rPr>
              <w:t xml:space="preserve">. </w:t>
            </w:r>
          </w:p>
        </w:tc>
      </w:tr>
      <w:tr w:rsidR="00E945A9" w14:paraId="4B1B4322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762D8384" w14:textId="77777777" w:rsidR="00E945A9" w:rsidRPr="00E945A9" w:rsidRDefault="00E945A9" w:rsidP="00146092">
            <w:pPr>
              <w:rPr>
                <w:sz w:val="20"/>
              </w:rPr>
            </w:pPr>
          </w:p>
        </w:tc>
      </w:tr>
      <w:tr w:rsidR="00E945A9" w14:paraId="2F8EF80B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6FEB43A5" w14:textId="77777777" w:rsidR="00E945A9" w:rsidRPr="00E945A9" w:rsidRDefault="00E945A9" w:rsidP="00146092">
            <w:pPr>
              <w:rPr>
                <w:sz w:val="20"/>
              </w:rPr>
            </w:pPr>
          </w:p>
        </w:tc>
      </w:tr>
      <w:tr w:rsidR="00E945A9" w14:paraId="0247C28E" w14:textId="77777777" w:rsidTr="00146092">
        <w:trPr>
          <w:trHeight w:val="288"/>
        </w:trPr>
        <w:tc>
          <w:tcPr>
            <w:tcW w:w="10070" w:type="dxa"/>
            <w:gridSpan w:val="6"/>
            <w:shd w:val="clear" w:color="auto" w:fill="DEEAF6" w:themeFill="accent1" w:themeFillTint="33"/>
            <w:vAlign w:val="center"/>
          </w:tcPr>
          <w:p w14:paraId="1ACE9571" w14:textId="77777777" w:rsidR="00E945A9" w:rsidRPr="00E945A9" w:rsidRDefault="003B7EA2" w:rsidP="003E63B2">
            <w:pPr>
              <w:rPr>
                <w:sz w:val="20"/>
              </w:rPr>
            </w:pPr>
            <w:r w:rsidRPr="003B7EA2">
              <w:rPr>
                <w:b/>
                <w:sz w:val="20"/>
              </w:rPr>
              <w:t>P</w:t>
            </w:r>
            <w:r w:rsidR="003E63B2">
              <w:rPr>
                <w:b/>
                <w:sz w:val="20"/>
              </w:rPr>
              <w:t>ART</w:t>
            </w:r>
            <w:r w:rsidRPr="003B7EA2">
              <w:rPr>
                <w:b/>
                <w:sz w:val="20"/>
              </w:rPr>
              <w:t xml:space="preserve"> III – The Cause of the Accident</w:t>
            </w:r>
            <w:r>
              <w:rPr>
                <w:sz w:val="20"/>
              </w:rPr>
              <w:t xml:space="preserve"> (also complete page 2 of this form)</w:t>
            </w:r>
          </w:p>
        </w:tc>
      </w:tr>
      <w:tr w:rsidR="00E945A9" w14:paraId="06AD5C4C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15FF8566" w14:textId="77777777" w:rsidR="00E945A9" w:rsidRPr="00E945A9" w:rsidRDefault="00404C76" w:rsidP="00404C76">
            <w:pPr>
              <w:rPr>
                <w:sz w:val="20"/>
              </w:rPr>
            </w:pPr>
            <w:r>
              <w:rPr>
                <w:sz w:val="20"/>
              </w:rPr>
              <w:t>11</w:t>
            </w:r>
            <w:r w:rsidR="003B7EA2">
              <w:rPr>
                <w:sz w:val="20"/>
              </w:rPr>
              <w:t>. What did the driver or any other employee do or fail to do that contributed to this accident?</w:t>
            </w:r>
          </w:p>
        </w:tc>
      </w:tr>
      <w:tr w:rsidR="00E945A9" w14:paraId="663DC969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43BA899B" w14:textId="77777777" w:rsidR="00E945A9" w:rsidRPr="00E945A9" w:rsidRDefault="00E945A9" w:rsidP="00146092">
            <w:pPr>
              <w:rPr>
                <w:sz w:val="20"/>
              </w:rPr>
            </w:pPr>
          </w:p>
        </w:tc>
      </w:tr>
      <w:tr w:rsidR="003B7EA2" w14:paraId="114C3CAC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6B64B3A2" w14:textId="77777777" w:rsidR="003B7EA2" w:rsidRPr="00E945A9" w:rsidRDefault="003B7EA2" w:rsidP="00146092">
            <w:pPr>
              <w:rPr>
                <w:sz w:val="20"/>
              </w:rPr>
            </w:pPr>
          </w:p>
        </w:tc>
      </w:tr>
      <w:tr w:rsidR="003B7EA2" w14:paraId="5303151A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34C05ED6" w14:textId="77777777" w:rsidR="003B7EA2" w:rsidRPr="00E945A9" w:rsidRDefault="003B7EA2" w:rsidP="00146092">
            <w:pPr>
              <w:rPr>
                <w:sz w:val="20"/>
              </w:rPr>
            </w:pPr>
          </w:p>
        </w:tc>
      </w:tr>
      <w:tr w:rsidR="003B7EA2" w14:paraId="6FCAB50A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384D6CB9" w14:textId="1FFACF68" w:rsidR="003B7EA2" w:rsidRDefault="00404C76" w:rsidP="00404C76">
            <w:pPr>
              <w:ind w:left="251" w:hanging="251"/>
              <w:rPr>
                <w:sz w:val="20"/>
              </w:rPr>
            </w:pPr>
            <w:r>
              <w:rPr>
                <w:sz w:val="20"/>
              </w:rPr>
              <w:t>12</w:t>
            </w:r>
            <w:r w:rsidR="003B7EA2">
              <w:rPr>
                <w:sz w:val="20"/>
              </w:rPr>
              <w:t>. Were there any driving rules, vehicle laws</w:t>
            </w:r>
            <w:r>
              <w:rPr>
                <w:sz w:val="20"/>
              </w:rPr>
              <w:t>,</w:t>
            </w:r>
            <w:r w:rsidR="003B7EA2">
              <w:rPr>
                <w:sz w:val="20"/>
              </w:rPr>
              <w:t xml:space="preserve"> or violations that contributed to the cause of the accident?</w:t>
            </w:r>
          </w:p>
          <w:p w14:paraId="0D50CCBA" w14:textId="77777777" w:rsidR="003B7EA2" w:rsidRPr="00E945A9" w:rsidRDefault="00404C76" w:rsidP="00404C76">
            <w:pPr>
              <w:ind w:left="71" w:hanging="71"/>
              <w:rPr>
                <w:sz w:val="20"/>
              </w:rPr>
            </w:pPr>
            <w:r>
              <w:rPr>
                <w:sz w:val="20"/>
              </w:rPr>
              <w:t xml:space="preserve">      </w:t>
            </w:r>
            <w:r w:rsidR="00FB40E3">
              <w:rPr>
                <w:sz w:val="20"/>
              </w:rPr>
              <w:sym w:font="Wingdings" w:char="F0A8"/>
            </w:r>
            <w:r w:rsidR="003B7EA2">
              <w:rPr>
                <w:sz w:val="20"/>
              </w:rPr>
              <w:t xml:space="preserve">  </w:t>
            </w:r>
            <w:r w:rsidR="00FB40E3">
              <w:rPr>
                <w:sz w:val="20"/>
              </w:rPr>
              <w:t xml:space="preserve">No      </w:t>
            </w:r>
            <w:r w:rsidR="00FB40E3">
              <w:rPr>
                <w:sz w:val="20"/>
              </w:rPr>
              <w:sym w:font="Wingdings" w:char="F0A8"/>
            </w:r>
            <w:r w:rsidR="003B7EA2">
              <w:rPr>
                <w:sz w:val="20"/>
              </w:rPr>
              <w:t xml:space="preserve">  Yes, please explain:</w:t>
            </w:r>
          </w:p>
        </w:tc>
      </w:tr>
      <w:tr w:rsidR="003B7EA2" w14:paraId="0B28F0B4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4E9026AF" w14:textId="77777777" w:rsidR="003B7EA2" w:rsidRPr="00E945A9" w:rsidRDefault="003B7EA2" w:rsidP="00146092">
            <w:pPr>
              <w:rPr>
                <w:sz w:val="20"/>
              </w:rPr>
            </w:pPr>
          </w:p>
        </w:tc>
      </w:tr>
      <w:tr w:rsidR="003B7EA2" w14:paraId="678B2CCB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3CA6D6CC" w14:textId="77777777" w:rsidR="003B7EA2" w:rsidRPr="00E945A9" w:rsidRDefault="003B7EA2" w:rsidP="00146092">
            <w:pPr>
              <w:rPr>
                <w:sz w:val="20"/>
              </w:rPr>
            </w:pPr>
          </w:p>
        </w:tc>
      </w:tr>
      <w:tr w:rsidR="003B7EA2" w14:paraId="49D19B83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61425C08" w14:textId="77777777" w:rsidR="003B7EA2" w:rsidRPr="00E945A9" w:rsidRDefault="003B7EA2" w:rsidP="00146092">
            <w:pPr>
              <w:rPr>
                <w:sz w:val="20"/>
              </w:rPr>
            </w:pPr>
          </w:p>
        </w:tc>
      </w:tr>
      <w:tr w:rsidR="003B7EA2" w14:paraId="22924B1C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0947CD0E" w14:textId="77777777" w:rsidR="003B7EA2" w:rsidRPr="00E945A9" w:rsidRDefault="00404C76" w:rsidP="00404C76">
            <w:pPr>
              <w:ind w:left="341" w:hanging="341"/>
              <w:rPr>
                <w:sz w:val="20"/>
              </w:rPr>
            </w:pPr>
            <w:r>
              <w:rPr>
                <w:sz w:val="20"/>
              </w:rPr>
              <w:t>13</w:t>
            </w:r>
            <w:r w:rsidR="003B7EA2">
              <w:rPr>
                <w:sz w:val="20"/>
              </w:rPr>
              <w:t>. Did the driver’s physical condition (hearing, eye defects, sickness, fatigue) cause or contribute i</w:t>
            </w:r>
            <w:r w:rsidR="00FB40E3">
              <w:rPr>
                <w:sz w:val="20"/>
              </w:rPr>
              <w:t xml:space="preserve">n any way to the accident?  </w:t>
            </w:r>
            <w:r w:rsidR="00FB40E3">
              <w:rPr>
                <w:sz w:val="20"/>
              </w:rPr>
              <w:sym w:font="Wingdings" w:char="F0A8"/>
            </w:r>
            <w:r w:rsidR="00FB40E3">
              <w:rPr>
                <w:sz w:val="20"/>
              </w:rPr>
              <w:t xml:space="preserve">  No      </w:t>
            </w:r>
            <w:r w:rsidR="00FB40E3">
              <w:rPr>
                <w:sz w:val="20"/>
              </w:rPr>
              <w:sym w:font="Wingdings" w:char="F0A8"/>
            </w:r>
            <w:r w:rsidR="00FB40E3">
              <w:rPr>
                <w:sz w:val="20"/>
              </w:rPr>
              <w:t xml:space="preserve">  Yes, please explain:</w:t>
            </w:r>
          </w:p>
        </w:tc>
      </w:tr>
      <w:tr w:rsidR="003B7EA2" w14:paraId="0ED316D9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61582D6A" w14:textId="77777777" w:rsidR="003B7EA2" w:rsidRPr="00E945A9" w:rsidRDefault="003B7EA2" w:rsidP="00146092">
            <w:pPr>
              <w:rPr>
                <w:sz w:val="20"/>
              </w:rPr>
            </w:pPr>
          </w:p>
        </w:tc>
      </w:tr>
      <w:tr w:rsidR="003B7EA2" w14:paraId="183A4A92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5320466B" w14:textId="77777777" w:rsidR="003B7EA2" w:rsidRPr="00E945A9" w:rsidRDefault="003B7EA2" w:rsidP="00146092">
            <w:pPr>
              <w:rPr>
                <w:sz w:val="20"/>
              </w:rPr>
            </w:pPr>
          </w:p>
        </w:tc>
      </w:tr>
      <w:tr w:rsidR="003B7EA2" w14:paraId="5C705EBD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0F4B7266" w14:textId="77777777" w:rsidR="003B7EA2" w:rsidRPr="00E945A9" w:rsidRDefault="003B7EA2" w:rsidP="00146092">
            <w:pPr>
              <w:rPr>
                <w:sz w:val="20"/>
              </w:rPr>
            </w:pPr>
          </w:p>
        </w:tc>
      </w:tr>
      <w:tr w:rsidR="003B7EA2" w14:paraId="40A47107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5DEF4E87" w14:textId="73F394C1" w:rsidR="003B7EA2" w:rsidRPr="00E945A9" w:rsidRDefault="00404C76" w:rsidP="00404C76">
            <w:pPr>
              <w:ind w:left="341" w:hanging="341"/>
              <w:rPr>
                <w:sz w:val="20"/>
              </w:rPr>
            </w:pPr>
            <w:r>
              <w:rPr>
                <w:sz w:val="20"/>
              </w:rPr>
              <w:t>14</w:t>
            </w:r>
            <w:r w:rsidR="003B7EA2">
              <w:rPr>
                <w:sz w:val="20"/>
              </w:rPr>
              <w:t>. Did the vehicle’s condition, scheduling, routing, maintenance, etc. contribute in any way to the accident occurrence or the resulting damage</w:t>
            </w:r>
            <w:r w:rsidR="00FB40E3">
              <w:rPr>
                <w:sz w:val="20"/>
              </w:rPr>
              <w:t xml:space="preserve"> or injury?</w:t>
            </w:r>
            <w:r w:rsidR="003B7EA2">
              <w:rPr>
                <w:sz w:val="20"/>
              </w:rPr>
              <w:t xml:space="preserve">  </w:t>
            </w:r>
            <w:r w:rsidR="00FB40E3" w:rsidRPr="00FB40E3">
              <w:rPr>
                <w:sz w:val="20"/>
              </w:rPr>
              <w:sym w:font="Wingdings" w:char="F0A8"/>
            </w:r>
            <w:r w:rsidR="00FB40E3">
              <w:rPr>
                <w:sz w:val="20"/>
              </w:rPr>
              <w:t xml:space="preserve">  No      </w:t>
            </w:r>
            <w:r w:rsidR="00FB40E3">
              <w:rPr>
                <w:sz w:val="20"/>
              </w:rPr>
              <w:sym w:font="Wingdings" w:char="F0A8"/>
            </w:r>
            <w:r w:rsidR="00FB40E3">
              <w:rPr>
                <w:sz w:val="20"/>
              </w:rPr>
              <w:t xml:space="preserve">  Yes, please explain:</w:t>
            </w:r>
          </w:p>
        </w:tc>
      </w:tr>
      <w:tr w:rsidR="003B7EA2" w14:paraId="75013D5A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7F90E72A" w14:textId="77777777" w:rsidR="003B7EA2" w:rsidRPr="00E945A9" w:rsidRDefault="003B7EA2" w:rsidP="00146092">
            <w:pPr>
              <w:rPr>
                <w:sz w:val="20"/>
              </w:rPr>
            </w:pPr>
          </w:p>
        </w:tc>
      </w:tr>
      <w:tr w:rsidR="003B7EA2" w14:paraId="2A585B69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4B9B92B7" w14:textId="77777777" w:rsidR="003B7EA2" w:rsidRPr="00E945A9" w:rsidRDefault="003B7EA2" w:rsidP="00146092">
            <w:pPr>
              <w:rPr>
                <w:sz w:val="20"/>
              </w:rPr>
            </w:pPr>
          </w:p>
        </w:tc>
      </w:tr>
      <w:tr w:rsidR="003B7EA2" w14:paraId="105B5F14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1AB79853" w14:textId="77777777" w:rsidR="003B7EA2" w:rsidRPr="00E945A9" w:rsidRDefault="00404C76" w:rsidP="00146092">
            <w:pPr>
              <w:rPr>
                <w:sz w:val="20"/>
              </w:rPr>
            </w:pPr>
            <w:r>
              <w:rPr>
                <w:sz w:val="20"/>
              </w:rPr>
              <w:t>15</w:t>
            </w:r>
            <w:r w:rsidR="003B7EA2">
              <w:rPr>
                <w:sz w:val="20"/>
              </w:rPr>
              <w:t>. What were the basic causes and contributing factors involved?</w:t>
            </w:r>
          </w:p>
        </w:tc>
      </w:tr>
      <w:tr w:rsidR="003B7EA2" w14:paraId="72FB6240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1C5B3B37" w14:textId="77777777" w:rsidR="003B7EA2" w:rsidRPr="00E945A9" w:rsidRDefault="003B7EA2" w:rsidP="00146092">
            <w:pPr>
              <w:rPr>
                <w:sz w:val="20"/>
              </w:rPr>
            </w:pPr>
          </w:p>
        </w:tc>
      </w:tr>
      <w:tr w:rsidR="003B7EA2" w14:paraId="4A4E9743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30F53713" w14:textId="77777777" w:rsidR="003B7EA2" w:rsidRPr="00E945A9" w:rsidRDefault="003B7EA2" w:rsidP="00146092">
            <w:pPr>
              <w:rPr>
                <w:sz w:val="20"/>
              </w:rPr>
            </w:pPr>
          </w:p>
        </w:tc>
      </w:tr>
      <w:tr w:rsidR="003B7EA2" w14:paraId="601E25DA" w14:textId="77777777" w:rsidTr="00146092">
        <w:trPr>
          <w:trHeight w:val="288"/>
        </w:trPr>
        <w:tc>
          <w:tcPr>
            <w:tcW w:w="10070" w:type="dxa"/>
            <w:gridSpan w:val="6"/>
            <w:shd w:val="clear" w:color="auto" w:fill="DEEAF6" w:themeFill="accent1" w:themeFillTint="33"/>
            <w:vAlign w:val="center"/>
          </w:tcPr>
          <w:p w14:paraId="440DCA7E" w14:textId="77777777" w:rsidR="003B7EA2" w:rsidRPr="00146092" w:rsidRDefault="003B7EA2" w:rsidP="003E63B2">
            <w:pPr>
              <w:rPr>
                <w:b/>
                <w:sz w:val="20"/>
              </w:rPr>
            </w:pPr>
            <w:r w:rsidRPr="00146092">
              <w:rPr>
                <w:b/>
                <w:sz w:val="20"/>
              </w:rPr>
              <w:t>P</w:t>
            </w:r>
            <w:r w:rsidR="003E63B2">
              <w:rPr>
                <w:b/>
                <w:sz w:val="20"/>
              </w:rPr>
              <w:t xml:space="preserve">ART </w:t>
            </w:r>
            <w:r w:rsidRPr="00146092">
              <w:rPr>
                <w:b/>
                <w:sz w:val="20"/>
              </w:rPr>
              <w:t>IV – Corrective Action Taken</w:t>
            </w:r>
          </w:p>
        </w:tc>
      </w:tr>
      <w:tr w:rsidR="003B7EA2" w14:paraId="6D17EE0B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7F9F137A" w14:textId="629EB75B" w:rsidR="003B7EA2" w:rsidRDefault="00404C76" w:rsidP="00146092">
            <w:pPr>
              <w:rPr>
                <w:sz w:val="20"/>
              </w:rPr>
            </w:pPr>
            <w:r>
              <w:rPr>
                <w:sz w:val="20"/>
              </w:rPr>
              <w:t>16</w:t>
            </w:r>
            <w:r w:rsidR="00146092">
              <w:rPr>
                <w:sz w:val="20"/>
              </w:rPr>
              <w:t xml:space="preserve">. What actions </w:t>
            </w:r>
            <w:r>
              <w:rPr>
                <w:sz w:val="20"/>
              </w:rPr>
              <w:t>are</w:t>
            </w:r>
            <w:r w:rsidR="00146092">
              <w:rPr>
                <w:sz w:val="20"/>
              </w:rPr>
              <w:t xml:space="preserve"> being done and/or need to be done to prevent a similar occurrence?</w:t>
            </w:r>
          </w:p>
          <w:p w14:paraId="14BB361F" w14:textId="77777777" w:rsidR="00146092" w:rsidRPr="00E945A9" w:rsidRDefault="00146092" w:rsidP="00146092">
            <w:pPr>
              <w:rPr>
                <w:sz w:val="20"/>
              </w:rPr>
            </w:pPr>
            <w:r>
              <w:rPr>
                <w:sz w:val="20"/>
              </w:rPr>
              <w:t xml:space="preserve">      (be specific, list definite s</w:t>
            </w:r>
            <w:r w:rsidR="00592767">
              <w:rPr>
                <w:sz w:val="20"/>
              </w:rPr>
              <w:t>teps, avoid vagueness)</w:t>
            </w:r>
          </w:p>
        </w:tc>
      </w:tr>
      <w:tr w:rsidR="003B7EA2" w14:paraId="7EE9D519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4A141155" w14:textId="77777777" w:rsidR="003B7EA2" w:rsidRPr="00E945A9" w:rsidRDefault="003B7EA2" w:rsidP="00146092">
            <w:pPr>
              <w:rPr>
                <w:sz w:val="20"/>
              </w:rPr>
            </w:pPr>
          </w:p>
        </w:tc>
      </w:tr>
      <w:tr w:rsidR="003B7EA2" w14:paraId="1EF60721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6BA11D82" w14:textId="77777777" w:rsidR="003B7EA2" w:rsidRPr="00E945A9" w:rsidRDefault="003B7EA2" w:rsidP="00146092">
            <w:pPr>
              <w:rPr>
                <w:sz w:val="20"/>
              </w:rPr>
            </w:pPr>
          </w:p>
        </w:tc>
      </w:tr>
      <w:tr w:rsidR="00146092" w14:paraId="3C3F012D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5F7C3D0D" w14:textId="77777777" w:rsidR="00146092" w:rsidRPr="00E945A9" w:rsidRDefault="00146092" w:rsidP="00146092">
            <w:pPr>
              <w:rPr>
                <w:sz w:val="20"/>
              </w:rPr>
            </w:pPr>
          </w:p>
        </w:tc>
      </w:tr>
      <w:tr w:rsidR="003B7EA2" w14:paraId="582516D7" w14:textId="77777777" w:rsidTr="00FB40E3">
        <w:trPr>
          <w:trHeight w:val="395"/>
        </w:trPr>
        <w:tc>
          <w:tcPr>
            <w:tcW w:w="7105" w:type="dxa"/>
            <w:gridSpan w:val="5"/>
            <w:vAlign w:val="center"/>
          </w:tcPr>
          <w:p w14:paraId="581CF2F0" w14:textId="77777777" w:rsidR="003B7EA2" w:rsidRPr="00E945A9" w:rsidRDefault="003B7EA2" w:rsidP="00404C76">
            <w:pPr>
              <w:rPr>
                <w:sz w:val="20"/>
              </w:rPr>
            </w:pPr>
            <w:r>
              <w:rPr>
                <w:sz w:val="20"/>
              </w:rPr>
              <w:t xml:space="preserve">Signature of </w:t>
            </w:r>
            <w:r w:rsidR="00404C76">
              <w:rPr>
                <w:sz w:val="20"/>
              </w:rPr>
              <w:t>Investigator:</w:t>
            </w:r>
          </w:p>
        </w:tc>
        <w:tc>
          <w:tcPr>
            <w:tcW w:w="2965" w:type="dxa"/>
            <w:vAlign w:val="center"/>
          </w:tcPr>
          <w:p w14:paraId="69A0C7FD" w14:textId="77777777" w:rsidR="003B7EA2" w:rsidRPr="00E945A9" w:rsidRDefault="003B7EA2" w:rsidP="00146092">
            <w:pPr>
              <w:rPr>
                <w:sz w:val="20"/>
              </w:rPr>
            </w:pPr>
            <w:r>
              <w:rPr>
                <w:sz w:val="20"/>
              </w:rPr>
              <w:t>Date</w:t>
            </w:r>
          </w:p>
        </w:tc>
      </w:tr>
      <w:tr w:rsidR="00146092" w14:paraId="2DC58DD1" w14:textId="77777777" w:rsidTr="00146092">
        <w:trPr>
          <w:trHeight w:val="288"/>
        </w:trPr>
        <w:tc>
          <w:tcPr>
            <w:tcW w:w="10070" w:type="dxa"/>
            <w:gridSpan w:val="6"/>
            <w:shd w:val="clear" w:color="auto" w:fill="DEEAF6" w:themeFill="accent1" w:themeFillTint="33"/>
            <w:vAlign w:val="center"/>
          </w:tcPr>
          <w:p w14:paraId="21EA1F75" w14:textId="77777777" w:rsidR="00146092" w:rsidRPr="00146092" w:rsidRDefault="00146092" w:rsidP="003E63B2">
            <w:pPr>
              <w:rPr>
                <w:b/>
                <w:sz w:val="20"/>
              </w:rPr>
            </w:pPr>
            <w:r w:rsidRPr="00146092">
              <w:rPr>
                <w:b/>
                <w:sz w:val="20"/>
              </w:rPr>
              <w:t>P</w:t>
            </w:r>
            <w:r w:rsidR="003E63B2">
              <w:rPr>
                <w:b/>
                <w:sz w:val="20"/>
              </w:rPr>
              <w:t>ART</w:t>
            </w:r>
            <w:r w:rsidRPr="00146092">
              <w:rPr>
                <w:b/>
                <w:sz w:val="20"/>
              </w:rPr>
              <w:t xml:space="preserve"> V – Management Review</w:t>
            </w:r>
          </w:p>
        </w:tc>
      </w:tr>
      <w:tr w:rsidR="00146092" w14:paraId="035F754E" w14:textId="77777777" w:rsidTr="00146092">
        <w:trPr>
          <w:trHeight w:val="288"/>
        </w:trPr>
        <w:tc>
          <w:tcPr>
            <w:tcW w:w="10070" w:type="dxa"/>
            <w:gridSpan w:val="6"/>
            <w:vAlign w:val="center"/>
          </w:tcPr>
          <w:p w14:paraId="0EDE5B41" w14:textId="77777777" w:rsidR="00146092" w:rsidRDefault="00146092" w:rsidP="00404C76">
            <w:pPr>
              <w:rPr>
                <w:sz w:val="20"/>
              </w:rPr>
            </w:pPr>
            <w:r>
              <w:rPr>
                <w:sz w:val="20"/>
              </w:rPr>
              <w:t xml:space="preserve">I concur _____ or I do not concur ______ with </w:t>
            </w:r>
            <w:r w:rsidR="00404C76">
              <w:rPr>
                <w:sz w:val="20"/>
              </w:rPr>
              <w:t>investigator</w:t>
            </w:r>
            <w:r>
              <w:rPr>
                <w:sz w:val="20"/>
              </w:rPr>
              <w:t xml:space="preserve"> recommendation. If I do not concur, further evaluation </w:t>
            </w:r>
            <w:r w:rsidR="00FB40E3">
              <w:rPr>
                <w:sz w:val="20"/>
              </w:rPr>
              <w:t>and action to be taken.</w:t>
            </w:r>
          </w:p>
        </w:tc>
      </w:tr>
      <w:tr w:rsidR="003B7EA2" w14:paraId="4F2496DA" w14:textId="77777777" w:rsidTr="00FB40E3">
        <w:trPr>
          <w:trHeight w:val="404"/>
        </w:trPr>
        <w:tc>
          <w:tcPr>
            <w:tcW w:w="7105" w:type="dxa"/>
            <w:gridSpan w:val="5"/>
            <w:vAlign w:val="center"/>
          </w:tcPr>
          <w:p w14:paraId="0023D6A8" w14:textId="77777777" w:rsidR="003B7EA2" w:rsidRPr="00E945A9" w:rsidRDefault="003B7EA2" w:rsidP="00146092">
            <w:pPr>
              <w:rPr>
                <w:sz w:val="20"/>
              </w:rPr>
            </w:pPr>
            <w:r>
              <w:rPr>
                <w:sz w:val="20"/>
              </w:rPr>
              <w:t>Signature of Management</w:t>
            </w:r>
          </w:p>
        </w:tc>
        <w:tc>
          <w:tcPr>
            <w:tcW w:w="2965" w:type="dxa"/>
            <w:vAlign w:val="center"/>
          </w:tcPr>
          <w:p w14:paraId="79EE89AC" w14:textId="77777777" w:rsidR="003B7EA2" w:rsidRPr="00E945A9" w:rsidRDefault="003B7EA2" w:rsidP="00146092">
            <w:pPr>
              <w:rPr>
                <w:sz w:val="20"/>
              </w:rPr>
            </w:pPr>
            <w:r>
              <w:rPr>
                <w:sz w:val="20"/>
              </w:rPr>
              <w:t>Date</w:t>
            </w:r>
          </w:p>
        </w:tc>
      </w:tr>
      <w:tr w:rsidR="00FB40E3" w14:paraId="714F8F41" w14:textId="77777777" w:rsidTr="00592767">
        <w:trPr>
          <w:trHeight w:val="710"/>
        </w:trPr>
        <w:tc>
          <w:tcPr>
            <w:tcW w:w="10070" w:type="dxa"/>
            <w:gridSpan w:val="6"/>
            <w:shd w:val="clear" w:color="auto" w:fill="DEEAF6" w:themeFill="accent1" w:themeFillTint="33"/>
            <w:vAlign w:val="center"/>
          </w:tcPr>
          <w:p w14:paraId="49BC0BBA" w14:textId="77777777" w:rsidR="00FB40E3" w:rsidRPr="00FB40E3" w:rsidRDefault="003E63B2" w:rsidP="00592767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lastRenderedPageBreak/>
              <w:t xml:space="preserve">PART III - </w:t>
            </w:r>
            <w:r w:rsidR="00FB40E3" w:rsidRPr="00FB40E3">
              <w:rPr>
                <w:b/>
                <w:sz w:val="22"/>
              </w:rPr>
              <w:t xml:space="preserve">Descriptions Below </w:t>
            </w:r>
            <w:r>
              <w:rPr>
                <w:b/>
                <w:sz w:val="22"/>
              </w:rPr>
              <w:t xml:space="preserve">are to </w:t>
            </w:r>
            <w:r w:rsidR="00FB40E3" w:rsidRPr="00FB40E3">
              <w:rPr>
                <w:b/>
                <w:sz w:val="22"/>
              </w:rPr>
              <w:t xml:space="preserve">Assist Determine </w:t>
            </w:r>
            <w:r w:rsidRPr="00FB40E3">
              <w:rPr>
                <w:b/>
                <w:sz w:val="22"/>
              </w:rPr>
              <w:t>the</w:t>
            </w:r>
            <w:r w:rsidR="00FB40E3" w:rsidRPr="00FB40E3">
              <w:rPr>
                <w:b/>
                <w:sz w:val="22"/>
              </w:rPr>
              <w:t xml:space="preserve"> Cause </w:t>
            </w:r>
            <w:r w:rsidRPr="00FB40E3">
              <w:rPr>
                <w:b/>
                <w:sz w:val="22"/>
              </w:rPr>
              <w:t>of</w:t>
            </w:r>
            <w:r w:rsidR="00FB40E3" w:rsidRPr="00FB40E3">
              <w:rPr>
                <w:b/>
                <w:sz w:val="22"/>
              </w:rPr>
              <w:t xml:space="preserve"> </w:t>
            </w:r>
            <w:r w:rsidRPr="00FB40E3">
              <w:rPr>
                <w:b/>
                <w:sz w:val="22"/>
              </w:rPr>
              <w:t>the</w:t>
            </w:r>
            <w:r w:rsidR="00FB40E3" w:rsidRPr="00FB40E3">
              <w:rPr>
                <w:b/>
                <w:sz w:val="22"/>
              </w:rPr>
              <w:t xml:space="preserve"> Accident</w:t>
            </w:r>
          </w:p>
          <w:p w14:paraId="4E1AB2F0" w14:textId="77777777" w:rsidR="00FB40E3" w:rsidRPr="00FB40E3" w:rsidRDefault="00FB40E3" w:rsidP="00592767">
            <w:pPr>
              <w:jc w:val="center"/>
              <w:rPr>
                <w:sz w:val="20"/>
              </w:rPr>
            </w:pPr>
            <w:r w:rsidRPr="00FB40E3">
              <w:rPr>
                <w:b/>
                <w:sz w:val="22"/>
              </w:rPr>
              <w:t>Check All That Apply</w:t>
            </w:r>
          </w:p>
        </w:tc>
      </w:tr>
      <w:tr w:rsidR="00FB40E3" w14:paraId="56FF53EB" w14:textId="77777777" w:rsidTr="00FB40E3">
        <w:tc>
          <w:tcPr>
            <w:tcW w:w="5215" w:type="dxa"/>
            <w:gridSpan w:val="2"/>
          </w:tcPr>
          <w:p w14:paraId="1437AA4D" w14:textId="77777777" w:rsidR="00FB40E3" w:rsidRPr="00FB40E3" w:rsidRDefault="00FB40E3" w:rsidP="00FB40E3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Line 8</w:t>
            </w:r>
            <w:r w:rsidRPr="00FB40E3">
              <w:rPr>
                <w:b/>
                <w:sz w:val="20"/>
              </w:rPr>
              <w:t xml:space="preserve"> -- Unsafe Acts of Our Driver</w:t>
            </w:r>
          </w:p>
          <w:p w14:paraId="368CFEDA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Failure to observe clearances</w:t>
            </w:r>
          </w:p>
          <w:p w14:paraId="5A19B17C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Failure to signal intentions</w:t>
            </w:r>
            <w:r w:rsidRPr="00FB40E3">
              <w:rPr>
                <w:sz w:val="20"/>
              </w:rPr>
              <w:tab/>
            </w:r>
          </w:p>
          <w:p w14:paraId="26BAB60B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Failure to yield right of way</w:t>
            </w:r>
          </w:p>
          <w:p w14:paraId="63E68F39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Speed too fast for conditions</w:t>
            </w:r>
          </w:p>
          <w:p w14:paraId="1F1165A3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Following too close for conditions</w:t>
            </w:r>
          </w:p>
          <w:p w14:paraId="7974CF37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Improper backing</w:t>
            </w:r>
          </w:p>
          <w:p w14:paraId="113E693E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Improper parking</w:t>
            </w:r>
          </w:p>
          <w:p w14:paraId="22583788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Improper passing</w:t>
            </w:r>
          </w:p>
          <w:p w14:paraId="2D57253D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Improper turning</w:t>
            </w:r>
          </w:p>
          <w:p w14:paraId="033C5DEB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Operating equipment without authority</w:t>
            </w:r>
          </w:p>
          <w:p w14:paraId="3DEBC229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Unsafe acts of others</w:t>
            </w:r>
          </w:p>
          <w:p w14:paraId="188464CF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Driving while under the influence of alcohol or drugs</w:t>
            </w:r>
          </w:p>
          <w:p w14:paraId="2A1C0F60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Insufficient visibility</w:t>
            </w:r>
          </w:p>
          <w:p w14:paraId="118695DE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Operating beyond vehicle capacity - overweight</w:t>
            </w:r>
          </w:p>
          <w:p w14:paraId="73301DC4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Operating defective equipment</w:t>
            </w:r>
          </w:p>
          <w:p w14:paraId="17F2EA48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Operating for excess hours of service - fatigue</w:t>
            </w:r>
          </w:p>
          <w:p w14:paraId="5D128C38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Operating without proper equipment</w:t>
            </w:r>
          </w:p>
          <w:p w14:paraId="2B9A25CC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 xml:space="preserve">Operating without </w:t>
            </w:r>
            <w:r w:rsidR="00404C76">
              <w:rPr>
                <w:sz w:val="20"/>
              </w:rPr>
              <w:t xml:space="preserve">a </w:t>
            </w:r>
            <w:r w:rsidRPr="00FB40E3">
              <w:rPr>
                <w:sz w:val="20"/>
              </w:rPr>
              <w:t>proper license - driver</w:t>
            </w:r>
          </w:p>
          <w:p w14:paraId="53A8DAB3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Reckless driving</w:t>
            </w:r>
          </w:p>
          <w:p w14:paraId="0FDAEBD5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 xml:space="preserve">Other </w:t>
            </w:r>
            <w:r w:rsidRPr="00FB40E3">
              <w:rPr>
                <w:sz w:val="20"/>
              </w:rPr>
              <w:tab/>
            </w:r>
          </w:p>
          <w:p w14:paraId="5C9605F2" w14:textId="77777777" w:rsid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None</w:t>
            </w:r>
          </w:p>
          <w:p w14:paraId="026EFE44" w14:textId="77777777" w:rsidR="00FB40E3" w:rsidRDefault="00FB40E3" w:rsidP="00FB40E3">
            <w:pPr>
              <w:rPr>
                <w:sz w:val="20"/>
              </w:rPr>
            </w:pPr>
          </w:p>
          <w:p w14:paraId="771D3903" w14:textId="77777777" w:rsidR="00FB40E3" w:rsidRPr="00FB40E3" w:rsidRDefault="00FB40E3" w:rsidP="00FB40E3">
            <w:pPr>
              <w:rPr>
                <w:b/>
                <w:sz w:val="20"/>
              </w:rPr>
            </w:pPr>
            <w:r w:rsidRPr="00FB40E3">
              <w:rPr>
                <w:b/>
                <w:sz w:val="20"/>
              </w:rPr>
              <w:t>Line 9 -- Unsafe Conditions of Vehicle/Road</w:t>
            </w:r>
          </w:p>
          <w:p w14:paraId="37211EC8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Carbon Monoxide hazard</w:t>
            </w:r>
          </w:p>
          <w:p w14:paraId="0CA69E6C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Defective brakes</w:t>
            </w:r>
            <w:r w:rsidRPr="00FB40E3">
              <w:rPr>
                <w:sz w:val="20"/>
              </w:rPr>
              <w:tab/>
            </w:r>
          </w:p>
          <w:p w14:paraId="6F185ED0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Defective personal protection</w:t>
            </w:r>
          </w:p>
          <w:p w14:paraId="14FA39A4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Defective turn signals</w:t>
            </w:r>
          </w:p>
          <w:p w14:paraId="5E820797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Defective tires</w:t>
            </w:r>
          </w:p>
          <w:p w14:paraId="3D6A22D8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Inoperative lights</w:t>
            </w:r>
          </w:p>
          <w:p w14:paraId="2BC77D08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Road conditions</w:t>
            </w:r>
          </w:p>
          <w:p w14:paraId="1F14571A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Road illumination</w:t>
            </w:r>
          </w:p>
          <w:p w14:paraId="6A5E46F3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Vehicle loaded improperly</w:t>
            </w:r>
          </w:p>
          <w:p w14:paraId="3DD4D58F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Excessive load</w:t>
            </w:r>
          </w:p>
          <w:p w14:paraId="29119D67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Unauthorized or illegal cargo</w:t>
            </w:r>
          </w:p>
          <w:p w14:paraId="23D032B7" w14:textId="77777777" w:rsidR="00FB40E3" w:rsidRP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 xml:space="preserve">Other </w:t>
            </w:r>
            <w:r w:rsidRPr="00FB40E3">
              <w:rPr>
                <w:sz w:val="20"/>
              </w:rPr>
              <w:tab/>
            </w:r>
          </w:p>
          <w:p w14:paraId="05365619" w14:textId="77777777" w:rsidR="00FB40E3" w:rsidRDefault="00FB40E3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FB40E3">
              <w:rPr>
                <w:sz w:val="20"/>
              </w:rPr>
              <w:t>None</w:t>
            </w:r>
          </w:p>
          <w:p w14:paraId="1091B8BA" w14:textId="77777777" w:rsidR="003E63B2" w:rsidRPr="00FB40E3" w:rsidRDefault="003E63B2" w:rsidP="00FB40E3">
            <w:pPr>
              <w:rPr>
                <w:sz w:val="20"/>
              </w:rPr>
            </w:pPr>
          </w:p>
        </w:tc>
        <w:tc>
          <w:tcPr>
            <w:tcW w:w="4855" w:type="dxa"/>
            <w:gridSpan w:val="4"/>
          </w:tcPr>
          <w:p w14:paraId="41688186" w14:textId="77777777" w:rsidR="00FB40E3" w:rsidRPr="003E63B2" w:rsidRDefault="00FB40E3" w:rsidP="00FB40E3">
            <w:pPr>
              <w:rPr>
                <w:b/>
                <w:sz w:val="20"/>
              </w:rPr>
            </w:pPr>
            <w:r w:rsidRPr="003E63B2">
              <w:rPr>
                <w:b/>
                <w:sz w:val="20"/>
              </w:rPr>
              <w:t xml:space="preserve">Line 10 -- Unsafe Contributing Factors of Our </w:t>
            </w:r>
            <w:r w:rsidR="00592767">
              <w:rPr>
                <w:b/>
                <w:sz w:val="20"/>
              </w:rPr>
              <w:br/>
              <w:t xml:space="preserve">                 </w:t>
            </w:r>
            <w:r w:rsidRPr="003E63B2">
              <w:rPr>
                <w:b/>
                <w:sz w:val="20"/>
              </w:rPr>
              <w:t>Driver</w:t>
            </w:r>
          </w:p>
          <w:p w14:paraId="613DD63B" w14:textId="77777777" w:rsidR="00FB40E3" w:rsidRPr="00FB40E3" w:rsidRDefault="00FB40E3" w:rsidP="00FB40E3">
            <w:pPr>
              <w:rPr>
                <w:sz w:val="20"/>
              </w:rPr>
            </w:pPr>
          </w:p>
          <w:p w14:paraId="1C508C7F" w14:textId="77777777" w:rsidR="00FB40E3" w:rsidRPr="00FB40E3" w:rsidRDefault="003E63B2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="00FB40E3" w:rsidRPr="00FB40E3">
              <w:rPr>
                <w:sz w:val="20"/>
              </w:rPr>
              <w:t>Personal impairment -- Alcohol/Drug Abuse</w:t>
            </w:r>
          </w:p>
          <w:p w14:paraId="592AAFAA" w14:textId="77777777" w:rsidR="00FB40E3" w:rsidRPr="00FB40E3" w:rsidRDefault="003E63B2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="00FB40E3" w:rsidRPr="00FB40E3">
              <w:rPr>
                <w:sz w:val="20"/>
              </w:rPr>
              <w:t>Distraction</w:t>
            </w:r>
          </w:p>
          <w:p w14:paraId="55A1EA31" w14:textId="77777777" w:rsidR="00FB40E3" w:rsidRPr="00FB40E3" w:rsidRDefault="003E63B2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="00FB40E3" w:rsidRPr="00FB40E3">
              <w:rPr>
                <w:sz w:val="20"/>
              </w:rPr>
              <w:t>Personal impairment -- Emotional/Mental state</w:t>
            </w:r>
          </w:p>
          <w:p w14:paraId="3FA2470C" w14:textId="77777777" w:rsidR="00FB40E3" w:rsidRPr="00FB40E3" w:rsidRDefault="003E63B2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="00FB40E3" w:rsidRPr="00FB40E3">
              <w:rPr>
                <w:sz w:val="20"/>
              </w:rPr>
              <w:t>Equipment modified</w:t>
            </w:r>
          </w:p>
          <w:p w14:paraId="4F8C6AC1" w14:textId="77777777" w:rsidR="00FB40E3" w:rsidRPr="00FB40E3" w:rsidRDefault="003E63B2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="00FB40E3" w:rsidRPr="00FB40E3">
              <w:rPr>
                <w:sz w:val="20"/>
              </w:rPr>
              <w:t>Personal Impairment - Fatigue</w:t>
            </w:r>
          </w:p>
          <w:p w14:paraId="58E84E52" w14:textId="77777777" w:rsidR="00FB40E3" w:rsidRPr="00FB40E3" w:rsidRDefault="003E63B2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="00FB40E3" w:rsidRPr="00FB40E3">
              <w:rPr>
                <w:sz w:val="20"/>
              </w:rPr>
              <w:t>Inadequate maintenance</w:t>
            </w:r>
          </w:p>
          <w:p w14:paraId="63118251" w14:textId="77777777" w:rsidR="00FB40E3" w:rsidRPr="00FB40E3" w:rsidRDefault="003E63B2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="00FB40E3" w:rsidRPr="00FB40E3">
              <w:rPr>
                <w:sz w:val="20"/>
              </w:rPr>
              <w:t xml:space="preserve">Interior hazard inside </w:t>
            </w:r>
            <w:r w:rsidR="00404C76">
              <w:rPr>
                <w:sz w:val="20"/>
              </w:rPr>
              <w:t xml:space="preserve">the </w:t>
            </w:r>
            <w:r w:rsidR="00FB40E3" w:rsidRPr="00FB40E3">
              <w:rPr>
                <w:sz w:val="20"/>
              </w:rPr>
              <w:t>vehicle</w:t>
            </w:r>
          </w:p>
          <w:p w14:paraId="31C15829" w14:textId="77777777" w:rsidR="00FB40E3" w:rsidRPr="00FB40E3" w:rsidRDefault="003E63B2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L</w:t>
            </w:r>
            <w:r w:rsidR="00FB40E3" w:rsidRPr="00FB40E3">
              <w:rPr>
                <w:sz w:val="20"/>
              </w:rPr>
              <w:t xml:space="preserve">ack </w:t>
            </w:r>
            <w:r>
              <w:rPr>
                <w:sz w:val="20"/>
              </w:rPr>
              <w:t>o</w:t>
            </w:r>
            <w:r w:rsidR="00FB40E3" w:rsidRPr="00FB40E3">
              <w:rPr>
                <w:sz w:val="20"/>
              </w:rPr>
              <w:t>f knowledge/skill/training</w:t>
            </w:r>
          </w:p>
          <w:p w14:paraId="615FE499" w14:textId="77777777" w:rsidR="00FB40E3" w:rsidRPr="00FB40E3" w:rsidRDefault="003E63B2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="00FB40E3" w:rsidRPr="00FB40E3">
              <w:rPr>
                <w:sz w:val="20"/>
              </w:rPr>
              <w:t>Personal Impairment - Physical capabilities</w:t>
            </w:r>
          </w:p>
          <w:p w14:paraId="36D1BB44" w14:textId="77777777" w:rsidR="00FB40E3" w:rsidRPr="00FB40E3" w:rsidRDefault="003E63B2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="00FB40E3" w:rsidRPr="00FB40E3">
              <w:rPr>
                <w:sz w:val="20"/>
              </w:rPr>
              <w:t>Procedure improvised or not followed</w:t>
            </w:r>
          </w:p>
          <w:p w14:paraId="2709F8F2" w14:textId="77777777" w:rsidR="00FB40E3" w:rsidRPr="00FB40E3" w:rsidRDefault="003E63B2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="00FB40E3" w:rsidRPr="00FB40E3">
              <w:rPr>
                <w:sz w:val="20"/>
              </w:rPr>
              <w:t>Unsafe act of others</w:t>
            </w:r>
          </w:p>
          <w:p w14:paraId="44A01C34" w14:textId="77777777" w:rsidR="00FB40E3" w:rsidRPr="00FB40E3" w:rsidRDefault="003E63B2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="00FB40E3" w:rsidRPr="00FB40E3">
              <w:rPr>
                <w:sz w:val="20"/>
              </w:rPr>
              <w:t xml:space="preserve">Other </w:t>
            </w:r>
            <w:r w:rsidR="00FB40E3" w:rsidRPr="00FB40E3">
              <w:rPr>
                <w:sz w:val="20"/>
              </w:rPr>
              <w:tab/>
            </w:r>
          </w:p>
          <w:p w14:paraId="4D66CAE2" w14:textId="77777777" w:rsidR="00FB40E3" w:rsidRDefault="003E63B2" w:rsidP="00FB40E3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="00FB40E3" w:rsidRPr="00FB40E3">
              <w:rPr>
                <w:sz w:val="20"/>
              </w:rPr>
              <w:t>None</w:t>
            </w:r>
          </w:p>
          <w:p w14:paraId="7B8231B1" w14:textId="77777777" w:rsidR="00FB40E3" w:rsidRDefault="00FB40E3" w:rsidP="00FB40E3">
            <w:pPr>
              <w:rPr>
                <w:sz w:val="20"/>
              </w:rPr>
            </w:pPr>
          </w:p>
          <w:p w14:paraId="4CB93B3A" w14:textId="77777777" w:rsidR="003E63B2" w:rsidRPr="003E63B2" w:rsidRDefault="003E63B2" w:rsidP="003E63B2">
            <w:pPr>
              <w:rPr>
                <w:b/>
                <w:sz w:val="20"/>
              </w:rPr>
            </w:pPr>
            <w:r w:rsidRPr="003E63B2">
              <w:rPr>
                <w:b/>
                <w:sz w:val="20"/>
              </w:rPr>
              <w:t>Line 11 -- Base Causes/ Contributory Factors</w:t>
            </w:r>
          </w:p>
          <w:p w14:paraId="7921F782" w14:textId="77777777" w:rsidR="003E63B2" w:rsidRPr="003E63B2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3E63B2">
              <w:rPr>
                <w:sz w:val="20"/>
              </w:rPr>
              <w:t>Inadequate correction of known vehicle hazards</w:t>
            </w:r>
          </w:p>
          <w:p w14:paraId="27213575" w14:textId="77777777" w:rsidR="003E63B2" w:rsidRPr="003E63B2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3E63B2">
              <w:rPr>
                <w:sz w:val="20"/>
              </w:rPr>
              <w:t>Inadequate design/mechanism</w:t>
            </w:r>
          </w:p>
          <w:p w14:paraId="400C8D77" w14:textId="77777777" w:rsidR="003E63B2" w:rsidRPr="003E63B2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3E63B2">
              <w:rPr>
                <w:sz w:val="20"/>
              </w:rPr>
              <w:t>Inadequate enforcement of company rules</w:t>
            </w:r>
          </w:p>
          <w:p w14:paraId="3C9BDE67" w14:textId="77777777" w:rsidR="003E63B2" w:rsidRPr="003E63B2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3E63B2">
              <w:rPr>
                <w:sz w:val="20"/>
              </w:rPr>
              <w:t>Inadequate hazard identification system</w:t>
            </w:r>
          </w:p>
          <w:p w14:paraId="42AFFCE5" w14:textId="77777777" w:rsidR="003E63B2" w:rsidRPr="003E63B2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3E63B2">
              <w:rPr>
                <w:sz w:val="20"/>
              </w:rPr>
              <w:t>Inadequate vehicle inspection program</w:t>
            </w:r>
          </w:p>
          <w:p w14:paraId="7485B11C" w14:textId="77777777" w:rsidR="003E63B2" w:rsidRPr="003E63B2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3E63B2">
              <w:rPr>
                <w:sz w:val="20"/>
              </w:rPr>
              <w:t>Inadequate maintenance</w:t>
            </w:r>
          </w:p>
          <w:p w14:paraId="47E869CB" w14:textId="77777777" w:rsidR="003E63B2" w:rsidRPr="003E63B2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3E63B2">
              <w:rPr>
                <w:sz w:val="20"/>
              </w:rPr>
              <w:t>Inadequate personal protection</w:t>
            </w:r>
          </w:p>
          <w:p w14:paraId="3A2F7CDE" w14:textId="77777777" w:rsidR="003E63B2" w:rsidRPr="003E63B2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3E63B2">
              <w:rPr>
                <w:sz w:val="20"/>
              </w:rPr>
              <w:t>Inadequate pre-job planning</w:t>
            </w:r>
          </w:p>
          <w:p w14:paraId="4AD62E9C" w14:textId="77777777" w:rsidR="003E63B2" w:rsidRPr="003E63B2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3E63B2">
              <w:rPr>
                <w:sz w:val="20"/>
              </w:rPr>
              <w:t>Inadequate purchasing standards</w:t>
            </w:r>
          </w:p>
          <w:p w14:paraId="15C6E7F9" w14:textId="77777777" w:rsidR="003E63B2" w:rsidRPr="003E63B2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3E63B2">
              <w:rPr>
                <w:sz w:val="20"/>
              </w:rPr>
              <w:t>Inadequate company rules</w:t>
            </w:r>
          </w:p>
          <w:p w14:paraId="0ABDF202" w14:textId="77777777" w:rsidR="003E63B2" w:rsidRPr="003E63B2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3E63B2">
              <w:rPr>
                <w:sz w:val="20"/>
              </w:rPr>
              <w:t>Inadequate employee selection or hiring</w:t>
            </w:r>
          </w:p>
          <w:p w14:paraId="33F9F332" w14:textId="77777777" w:rsidR="003E63B2" w:rsidRPr="003E63B2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3E63B2">
              <w:rPr>
                <w:sz w:val="20"/>
              </w:rPr>
              <w:t>Inadequate training or orientation</w:t>
            </w:r>
          </w:p>
          <w:p w14:paraId="16F38F0C" w14:textId="77777777" w:rsidR="003E63B2" w:rsidRPr="003E63B2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3E63B2">
              <w:rPr>
                <w:sz w:val="20"/>
              </w:rPr>
              <w:t>Inadequate or failure to warn driver of hazards</w:t>
            </w:r>
          </w:p>
          <w:p w14:paraId="18C37696" w14:textId="77777777" w:rsidR="003E63B2" w:rsidRPr="003E63B2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3E63B2">
              <w:rPr>
                <w:sz w:val="20"/>
              </w:rPr>
              <w:t xml:space="preserve">Other </w:t>
            </w:r>
            <w:r w:rsidRPr="003E63B2">
              <w:rPr>
                <w:sz w:val="20"/>
              </w:rPr>
              <w:tab/>
            </w:r>
          </w:p>
          <w:p w14:paraId="1DA906F3" w14:textId="77777777" w:rsidR="003E63B2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</w:t>
            </w:r>
            <w:r w:rsidRPr="003E63B2">
              <w:rPr>
                <w:sz w:val="20"/>
              </w:rPr>
              <w:t>None</w:t>
            </w:r>
          </w:p>
          <w:p w14:paraId="787C636D" w14:textId="77777777" w:rsidR="00FB40E3" w:rsidRPr="00FB40E3" w:rsidRDefault="00FB40E3" w:rsidP="00FB40E3">
            <w:pPr>
              <w:rPr>
                <w:sz w:val="20"/>
              </w:rPr>
            </w:pPr>
          </w:p>
        </w:tc>
      </w:tr>
      <w:tr w:rsidR="003E63B2" w14:paraId="7BFF7AA5" w14:textId="77777777" w:rsidTr="00592767">
        <w:trPr>
          <w:trHeight w:val="620"/>
        </w:trPr>
        <w:tc>
          <w:tcPr>
            <w:tcW w:w="10070" w:type="dxa"/>
            <w:gridSpan w:val="6"/>
            <w:shd w:val="clear" w:color="auto" w:fill="DEEAF6" w:themeFill="accent1" w:themeFillTint="33"/>
            <w:vAlign w:val="center"/>
          </w:tcPr>
          <w:p w14:paraId="1C433A03" w14:textId="77777777" w:rsidR="003E63B2" w:rsidRPr="003E63B2" w:rsidRDefault="003E63B2" w:rsidP="00592767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PART IV - </w:t>
            </w:r>
            <w:r w:rsidRPr="003E63B2">
              <w:rPr>
                <w:b/>
                <w:sz w:val="20"/>
              </w:rPr>
              <w:t xml:space="preserve">Corrective Action </w:t>
            </w:r>
            <w:r>
              <w:rPr>
                <w:b/>
                <w:sz w:val="20"/>
              </w:rPr>
              <w:t>Suggestions and Recommendations</w:t>
            </w:r>
          </w:p>
          <w:p w14:paraId="5A153E2F" w14:textId="77777777" w:rsidR="003E63B2" w:rsidRPr="003E63B2" w:rsidRDefault="003E63B2" w:rsidP="00592767">
            <w:pPr>
              <w:jc w:val="center"/>
              <w:rPr>
                <w:b/>
                <w:sz w:val="20"/>
              </w:rPr>
            </w:pPr>
            <w:r w:rsidRPr="003E63B2">
              <w:rPr>
                <w:b/>
                <w:sz w:val="20"/>
              </w:rPr>
              <w:t>Check All That Apply</w:t>
            </w:r>
          </w:p>
        </w:tc>
      </w:tr>
      <w:tr w:rsidR="003E63B2" w14:paraId="591A22F6" w14:textId="77777777" w:rsidTr="00854024">
        <w:trPr>
          <w:trHeight w:val="2573"/>
        </w:trPr>
        <w:tc>
          <w:tcPr>
            <w:tcW w:w="5215" w:type="dxa"/>
            <w:gridSpan w:val="2"/>
          </w:tcPr>
          <w:p w14:paraId="13110986" w14:textId="77777777" w:rsidR="003E63B2" w:rsidRPr="003E63B2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 w:rsidRPr="003E63B2">
              <w:rPr>
                <w:sz w:val="20"/>
              </w:rPr>
              <w:t xml:space="preserve"> Driver habits need to be observed in traffic </w:t>
            </w:r>
          </w:p>
          <w:p w14:paraId="0FA71DA5" w14:textId="77777777" w:rsidR="003E63B2" w:rsidRPr="003E63B2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D</w:t>
            </w:r>
            <w:r w:rsidRPr="003E63B2">
              <w:rPr>
                <w:sz w:val="20"/>
              </w:rPr>
              <w:t>river action was a contributing factor (</w:t>
            </w:r>
            <w:r w:rsidR="00592767">
              <w:rPr>
                <w:sz w:val="20"/>
              </w:rPr>
              <w:t xml:space="preserve">additional </w:t>
            </w:r>
            <w:r w:rsidR="00592767">
              <w:rPr>
                <w:sz w:val="20"/>
              </w:rPr>
              <w:br/>
              <w:t xml:space="preserve">    </w:t>
            </w:r>
            <w:r w:rsidR="00854024">
              <w:rPr>
                <w:sz w:val="20"/>
              </w:rPr>
              <w:t xml:space="preserve">behind-the-wheel </w:t>
            </w:r>
            <w:r w:rsidR="00592767">
              <w:rPr>
                <w:sz w:val="20"/>
              </w:rPr>
              <w:t>coaching is suggested</w:t>
            </w:r>
            <w:r w:rsidRPr="003E63B2">
              <w:rPr>
                <w:sz w:val="20"/>
              </w:rPr>
              <w:t xml:space="preserve">) </w:t>
            </w:r>
          </w:p>
          <w:p w14:paraId="1928ECC1" w14:textId="77777777" w:rsidR="003E63B2" w:rsidRPr="003E63B2" w:rsidRDefault="003E63B2" w:rsidP="00854024">
            <w:pPr>
              <w:ind w:left="247" w:hanging="247"/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F</w:t>
            </w:r>
            <w:r w:rsidRPr="003E63B2">
              <w:rPr>
                <w:sz w:val="20"/>
              </w:rPr>
              <w:t xml:space="preserve">urther training be provided (when, by whom </w:t>
            </w:r>
            <w:r w:rsidR="00592767">
              <w:rPr>
                <w:sz w:val="20"/>
              </w:rPr>
              <w:br/>
            </w:r>
            <w:r w:rsidRPr="003E63B2">
              <w:rPr>
                <w:sz w:val="20"/>
              </w:rPr>
              <w:t xml:space="preserve">and type) </w:t>
            </w:r>
          </w:p>
          <w:p w14:paraId="520F693A" w14:textId="77777777" w:rsidR="00854024" w:rsidRDefault="00854024" w:rsidP="00854024">
            <w:pPr>
              <w:ind w:left="247" w:hanging="247"/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 w:rsidRPr="003E63B2">
              <w:rPr>
                <w:sz w:val="20"/>
              </w:rPr>
              <w:t xml:space="preserve"> </w:t>
            </w:r>
            <w:r>
              <w:rPr>
                <w:sz w:val="20"/>
              </w:rPr>
              <w:t>D</w:t>
            </w:r>
            <w:r w:rsidRPr="003E63B2">
              <w:rPr>
                <w:sz w:val="20"/>
              </w:rPr>
              <w:t>istrict or department policy or rules</w:t>
            </w:r>
            <w:r>
              <w:rPr>
                <w:sz w:val="20"/>
              </w:rPr>
              <w:t xml:space="preserve"> need to be reviewed</w:t>
            </w:r>
          </w:p>
          <w:p w14:paraId="3444A9FE" w14:textId="77777777" w:rsidR="003E63B2" w:rsidRPr="003E63B2" w:rsidRDefault="003E63B2" w:rsidP="00854024">
            <w:pPr>
              <w:ind w:left="247" w:hanging="247"/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 w:rsidRPr="003E63B2">
              <w:rPr>
                <w:sz w:val="20"/>
              </w:rPr>
              <w:t xml:space="preserve"> </w:t>
            </w:r>
            <w:r>
              <w:rPr>
                <w:sz w:val="20"/>
              </w:rPr>
              <w:t>D</w:t>
            </w:r>
            <w:r w:rsidRPr="003E63B2">
              <w:rPr>
                <w:sz w:val="20"/>
              </w:rPr>
              <w:t xml:space="preserve">istrict or department policy or rules need to be </w:t>
            </w:r>
            <w:r w:rsidR="00592767">
              <w:rPr>
                <w:sz w:val="20"/>
              </w:rPr>
              <w:br/>
            </w:r>
            <w:r w:rsidRPr="003E63B2">
              <w:rPr>
                <w:sz w:val="20"/>
              </w:rPr>
              <w:t>modified (describe)</w:t>
            </w:r>
          </w:p>
          <w:p w14:paraId="493A3988" w14:textId="77777777" w:rsidR="003E63B2" w:rsidRPr="00854024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N</w:t>
            </w:r>
            <w:r w:rsidRPr="003E63B2">
              <w:rPr>
                <w:sz w:val="20"/>
              </w:rPr>
              <w:t xml:space="preserve">o further personnel action be taken </w:t>
            </w:r>
          </w:p>
        </w:tc>
        <w:tc>
          <w:tcPr>
            <w:tcW w:w="4855" w:type="dxa"/>
            <w:gridSpan w:val="4"/>
          </w:tcPr>
          <w:p w14:paraId="59BE0274" w14:textId="77777777" w:rsidR="00854024" w:rsidRPr="003E63B2" w:rsidRDefault="00854024" w:rsidP="00854024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D</w:t>
            </w:r>
            <w:r w:rsidRPr="003E63B2">
              <w:rPr>
                <w:sz w:val="20"/>
              </w:rPr>
              <w:t xml:space="preserve">river be disciplined (special action suggested) </w:t>
            </w:r>
          </w:p>
          <w:p w14:paraId="6970F321" w14:textId="77777777" w:rsidR="003E63B2" w:rsidRPr="003E63B2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R</w:t>
            </w:r>
            <w:r w:rsidRPr="003E63B2">
              <w:rPr>
                <w:sz w:val="20"/>
              </w:rPr>
              <w:t xml:space="preserve">ecommend removal from driving status </w:t>
            </w:r>
          </w:p>
          <w:p w14:paraId="2D2C34C5" w14:textId="77777777" w:rsidR="003E63B2" w:rsidRPr="003E63B2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D</w:t>
            </w:r>
            <w:r w:rsidRPr="003E63B2">
              <w:rPr>
                <w:sz w:val="20"/>
              </w:rPr>
              <w:t xml:space="preserve">iscuss cumulative driver record </w:t>
            </w:r>
          </w:p>
          <w:p w14:paraId="13F1461B" w14:textId="77777777" w:rsidR="003E63B2" w:rsidRPr="003E63B2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 w:rsidRPr="003E63B2">
              <w:rPr>
                <w:sz w:val="20"/>
              </w:rPr>
              <w:t xml:space="preserve"> </w:t>
            </w:r>
            <w:r>
              <w:rPr>
                <w:sz w:val="20"/>
              </w:rPr>
              <w:t>R</w:t>
            </w:r>
            <w:r w:rsidRPr="003E63B2">
              <w:rPr>
                <w:sz w:val="20"/>
              </w:rPr>
              <w:t>ecommend new or change of traffic</w:t>
            </w:r>
            <w:r w:rsidR="00404C76">
              <w:rPr>
                <w:sz w:val="20"/>
              </w:rPr>
              <w:t>/</w:t>
            </w:r>
            <w:r w:rsidRPr="003E63B2">
              <w:rPr>
                <w:sz w:val="20"/>
              </w:rPr>
              <w:t xml:space="preserve">workflow </w:t>
            </w:r>
          </w:p>
          <w:p w14:paraId="2A1B39CD" w14:textId="77777777" w:rsidR="003E63B2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 w:rsidRPr="003E63B2">
              <w:rPr>
                <w:sz w:val="20"/>
              </w:rPr>
              <w:t xml:space="preserve"> </w:t>
            </w:r>
            <w:r>
              <w:rPr>
                <w:sz w:val="20"/>
              </w:rPr>
              <w:t>C</w:t>
            </w:r>
            <w:r w:rsidRPr="003E63B2">
              <w:rPr>
                <w:sz w:val="20"/>
              </w:rPr>
              <w:t xml:space="preserve">hange or improve vehicle equipment </w:t>
            </w:r>
          </w:p>
          <w:p w14:paraId="71852597" w14:textId="77777777" w:rsidR="00854024" w:rsidRPr="003E63B2" w:rsidRDefault="00854024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>
              <w:rPr>
                <w:sz w:val="20"/>
              </w:rPr>
              <w:t xml:space="preserve"> A</w:t>
            </w:r>
            <w:r w:rsidRPr="003E63B2">
              <w:rPr>
                <w:sz w:val="20"/>
              </w:rPr>
              <w:t xml:space="preserve">sk </w:t>
            </w:r>
            <w:r>
              <w:rPr>
                <w:sz w:val="20"/>
              </w:rPr>
              <w:t>S</w:t>
            </w:r>
            <w:r w:rsidRPr="003E63B2">
              <w:rPr>
                <w:sz w:val="20"/>
              </w:rPr>
              <w:t>r. Man</w:t>
            </w:r>
            <w:r>
              <w:rPr>
                <w:sz w:val="20"/>
              </w:rPr>
              <w:t>a</w:t>
            </w:r>
            <w:r w:rsidRPr="003E63B2">
              <w:rPr>
                <w:sz w:val="20"/>
              </w:rPr>
              <w:t>g</w:t>
            </w:r>
            <w:r>
              <w:rPr>
                <w:sz w:val="20"/>
              </w:rPr>
              <w:t>eme</w:t>
            </w:r>
            <w:r w:rsidRPr="003E63B2">
              <w:rPr>
                <w:sz w:val="20"/>
              </w:rPr>
              <w:t>nt/</w:t>
            </w:r>
            <w:r>
              <w:rPr>
                <w:sz w:val="20"/>
              </w:rPr>
              <w:t>GM</w:t>
            </w:r>
            <w:r w:rsidRPr="003E63B2">
              <w:rPr>
                <w:sz w:val="20"/>
              </w:rPr>
              <w:t xml:space="preserve"> to advise supervisor </w:t>
            </w:r>
          </w:p>
          <w:p w14:paraId="1C0013EF" w14:textId="77777777" w:rsidR="00592767" w:rsidRDefault="003E63B2" w:rsidP="003E63B2">
            <w:pPr>
              <w:rPr>
                <w:sz w:val="20"/>
              </w:rPr>
            </w:pPr>
            <w:r w:rsidRPr="00FB40E3">
              <w:rPr>
                <w:sz w:val="20"/>
              </w:rPr>
              <w:sym w:font="Wingdings" w:char="F0A8"/>
            </w:r>
            <w:r w:rsidR="00592767">
              <w:rPr>
                <w:sz w:val="20"/>
              </w:rPr>
              <w:t xml:space="preserve"> A</w:t>
            </w:r>
            <w:r w:rsidRPr="003E63B2">
              <w:rPr>
                <w:sz w:val="20"/>
              </w:rPr>
              <w:t xml:space="preserve">sk for expert / outside consultation / legal </w:t>
            </w:r>
          </w:p>
          <w:p w14:paraId="4A0977E3" w14:textId="77777777" w:rsidR="003E63B2" w:rsidRDefault="00592767" w:rsidP="00854024">
            <w:pPr>
              <w:ind w:left="246"/>
              <w:rPr>
                <w:sz w:val="20"/>
              </w:rPr>
            </w:pPr>
            <w:r>
              <w:rPr>
                <w:sz w:val="20"/>
              </w:rPr>
              <w:t>o</w:t>
            </w:r>
            <w:r w:rsidR="003E63B2" w:rsidRPr="003E63B2">
              <w:rPr>
                <w:sz w:val="20"/>
              </w:rPr>
              <w:t>pinion</w:t>
            </w:r>
          </w:p>
          <w:p w14:paraId="684924EA" w14:textId="77777777" w:rsidR="00592767" w:rsidRPr="003E63B2" w:rsidRDefault="00592767" w:rsidP="003E63B2">
            <w:pPr>
              <w:rPr>
                <w:b/>
                <w:sz w:val="20"/>
              </w:rPr>
            </w:pPr>
          </w:p>
        </w:tc>
      </w:tr>
    </w:tbl>
    <w:p w14:paraId="5ABC1E2B" w14:textId="77777777" w:rsidR="00E945A9" w:rsidRPr="00854024" w:rsidRDefault="00E945A9" w:rsidP="00854024">
      <w:pPr>
        <w:spacing w:after="0" w:line="240" w:lineRule="auto"/>
        <w:rPr>
          <w:sz w:val="4"/>
        </w:rPr>
      </w:pPr>
    </w:p>
    <w:sectPr w:rsidR="00E945A9" w:rsidRPr="00854024" w:rsidSect="00CC30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080" w:bottom="1440" w:left="1080" w:header="864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971D8A" w14:textId="77777777" w:rsidR="005119B8" w:rsidRDefault="005119B8" w:rsidP="00B94281">
      <w:pPr>
        <w:spacing w:after="0" w:line="240" w:lineRule="auto"/>
      </w:pPr>
      <w:r>
        <w:separator/>
      </w:r>
    </w:p>
  </w:endnote>
  <w:endnote w:type="continuationSeparator" w:id="0">
    <w:p w14:paraId="1010F442" w14:textId="77777777" w:rsidR="005119B8" w:rsidRDefault="005119B8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D8FF931-4C89-4866-9600-48DCEA0B2BC7}"/>
    <w:embedBold r:id="rId2" w:fontKey="{C092E433-EBDD-432C-8E71-7F2DAC61F4D2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BF8B2CA2-B29E-41CB-9031-D2488B1A48D1}"/>
    <w:embedBold r:id="rId4" w:fontKey="{CB6DADD7-105B-4EC6-88C8-957E4A1B9ED2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7395D0A5-A48C-42DD-B230-1CA9766DB2BD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6" w:fontKey="{1B8FC0DB-BB86-44BF-901C-0CB8B6F1702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4BAE01" w14:textId="77777777" w:rsidR="00160F47" w:rsidRDefault="00160F47">
    <w:pPr>
      <w:pStyle w:val="Footer"/>
      <w:rPr>
        <w:sz w:val="18"/>
        <w:szCs w:val="18"/>
      </w:rPr>
    </w:pPr>
    <w:r>
      <w:ptab w:relativeTo="margin" w:alignment="right" w:leader="none"/>
    </w:r>
    <w:r w:rsidR="006C12FD">
      <w:rPr>
        <w:sz w:val="18"/>
        <w:szCs w:val="18"/>
      </w:rPr>
      <w:t>Vehicle Accident Investigation</w:t>
    </w:r>
  </w:p>
  <w:p w14:paraId="265F2C2A" w14:textId="77777777" w:rsidR="00160F47" w:rsidRDefault="00160F47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Page </w:t>
    </w:r>
    <w:r w:rsidR="00B0599C" w:rsidRPr="00B0599C">
      <w:rPr>
        <w:sz w:val="18"/>
        <w:szCs w:val="18"/>
      </w:rPr>
      <w:fldChar w:fldCharType="begin"/>
    </w:r>
    <w:r w:rsidR="00B0599C" w:rsidRPr="00B0599C">
      <w:rPr>
        <w:sz w:val="18"/>
        <w:szCs w:val="18"/>
      </w:rPr>
      <w:instrText xml:space="preserve"> PAGE   \* MERGEFORMAT </w:instrText>
    </w:r>
    <w:r w:rsidR="00B0599C" w:rsidRPr="00B0599C">
      <w:rPr>
        <w:sz w:val="18"/>
        <w:szCs w:val="18"/>
      </w:rPr>
      <w:fldChar w:fldCharType="separate"/>
    </w:r>
    <w:r w:rsidR="00DB2055">
      <w:rPr>
        <w:noProof/>
        <w:sz w:val="18"/>
        <w:szCs w:val="18"/>
      </w:rPr>
      <w:t>2</w:t>
    </w:r>
    <w:r w:rsidR="00B0599C" w:rsidRPr="00B0599C">
      <w:rPr>
        <w:noProof/>
        <w:sz w:val="18"/>
        <w:szCs w:val="18"/>
      </w:rPr>
      <w:fldChar w:fldCharType="end"/>
    </w:r>
  </w:p>
  <w:p w14:paraId="2C2E0BE5" w14:textId="77777777" w:rsidR="00160F47" w:rsidRPr="00B94281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4BEF72" w14:textId="77777777" w:rsidR="006C12FD" w:rsidRDefault="006C12FD" w:rsidP="006C12FD">
    <w:pPr>
      <w:pStyle w:val="Footer"/>
      <w:rPr>
        <w:sz w:val="18"/>
        <w:szCs w:val="18"/>
      </w:rPr>
    </w:pPr>
    <w:r>
      <w:ptab w:relativeTo="margin" w:alignment="right" w:leader="none"/>
    </w:r>
    <w:r>
      <w:rPr>
        <w:sz w:val="18"/>
        <w:szCs w:val="18"/>
      </w:rPr>
      <w:t>Vehicle Accident Investigation</w:t>
    </w:r>
  </w:p>
  <w:p w14:paraId="75260D6C" w14:textId="32F3BC82" w:rsidR="006C12FD" w:rsidRPr="006C12FD" w:rsidRDefault="006C12FD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93501F" w14:textId="77777777" w:rsidR="005119B8" w:rsidRDefault="005119B8" w:rsidP="00B94281">
      <w:pPr>
        <w:spacing w:after="0" w:line="240" w:lineRule="auto"/>
      </w:pPr>
      <w:r>
        <w:separator/>
      </w:r>
    </w:p>
  </w:footnote>
  <w:footnote w:type="continuationSeparator" w:id="0">
    <w:p w14:paraId="33B264A1" w14:textId="77777777" w:rsidR="005119B8" w:rsidRDefault="005119B8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30774D" w14:textId="77777777" w:rsidR="002000D0" w:rsidRDefault="006C12FD" w:rsidP="009851B3">
    <w:pPr>
      <w:pStyle w:val="Header"/>
      <w:spacing w:before="40" w:after="40"/>
      <w:jc w:val="center"/>
      <w:rPr>
        <w:rFonts w:ascii="AvantGarde Bold" w:hAnsi="AvantGarde Bold"/>
        <w:color w:val="005487"/>
        <w:sz w:val="24"/>
        <w:szCs w:val="24"/>
      </w:rPr>
    </w:pPr>
    <w:r>
      <w:rPr>
        <w:rFonts w:ascii="AvantGarde Bold" w:hAnsi="AvantGarde Bold"/>
        <w:color w:val="005487"/>
        <w:sz w:val="28"/>
        <w:szCs w:val="28"/>
      </w:rPr>
      <w:t>Vehicle Accident Investigation</w:t>
    </w:r>
  </w:p>
  <w:p w14:paraId="0D5DAF4D" w14:textId="77777777" w:rsidR="002000D0" w:rsidRDefault="002000D0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FD23E8" w14:textId="1430DE64" w:rsidR="003A5655" w:rsidRDefault="003A5655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CB422A1" wp14:editId="65A15AB2">
              <wp:simplePos x="0" y="0"/>
              <wp:positionH relativeFrom="column">
                <wp:posOffset>-685800</wp:posOffset>
              </wp:positionH>
              <wp:positionV relativeFrom="paragraph">
                <wp:posOffset>-548640</wp:posOffset>
              </wp:positionV>
              <wp:extent cx="7896225" cy="1342390"/>
              <wp:effectExtent l="0" t="0" r="952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96225" cy="1342390"/>
                        <a:chOff x="0" y="0"/>
                        <a:chExt cx="7896225" cy="1342390"/>
                      </a:xfrm>
                    </wpg:grpSpPr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7896225" cy="1342390"/>
                        </a:xfrm>
                        <a:prstGeom prst="rect">
                          <a:avLst/>
                        </a:prstGeom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495425" y="371475"/>
                          <a:ext cx="4782312" cy="658368"/>
                        </a:xfrm>
                        <a:prstGeom prst="rect">
                          <a:avLst/>
                        </a:prstGeom>
                        <a:solidFill>
                          <a:srgbClr val="1F4E7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A06E0A" w14:textId="71E0984B" w:rsidR="003A5655" w:rsidRPr="002B5E6D" w:rsidRDefault="00641B14" w:rsidP="003A5655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>Vehicle Accident Investig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229350" y="238125"/>
                          <a:ext cx="929640" cy="9150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CB422A1" id="Group 1" o:spid="_x0000_s1027" style="position:absolute;margin-left:-54pt;margin-top:-43.2pt;width:621.75pt;height:105.7pt;z-index:251659264" coordsize="78962,1342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width:78962;height:13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14954;top:3714;width:47823;height:6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<v:textbox>
                  <w:txbxContent>
                    <w:p w14:paraId="5AA06E0A" w14:textId="71E0984B" w:rsidR="003A5655" w:rsidRPr="002B5E6D" w:rsidRDefault="00641B14" w:rsidP="003A5655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>
                        <w:rPr>
                          <w:b/>
                          <w:color w:val="FFFFFF" w:themeColor="background1"/>
                          <w:szCs w:val="32"/>
                        </w:rPr>
                        <w:t>Vehicle Accident Investigation</w:t>
                      </w:r>
                    </w:p>
                  </w:txbxContent>
                </v:textbox>
              </v:shape>
              <v:shape id="Picture 9" o:spid="_x0000_s1030" type="#_x0000_t75" style="position:absolute;left:62293;top:2381;width:9296;height:9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">
                <v:imagedata r:id="rId4" o:title=""/>
              </v:shape>
            </v:group>
          </w:pict>
        </mc:Fallback>
      </mc:AlternateContent>
    </w:r>
  </w:p>
  <w:p w14:paraId="2DB23738" w14:textId="77777777" w:rsidR="003A5655" w:rsidRDefault="003A56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A424CC5"/>
    <w:multiLevelType w:val="hybridMultilevel"/>
    <w:tmpl w:val="D67C0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7B140803"/>
    <w:multiLevelType w:val="hybridMultilevel"/>
    <w:tmpl w:val="16ECD9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TrueTypeFont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sDQ0AVKmRiamJko6SsGpxcWZ+XkgBca1AEn1ia8sAAAA"/>
  </w:docVars>
  <w:rsids>
    <w:rsidRoot w:val="00B90FC2"/>
    <w:rsid w:val="00024955"/>
    <w:rsid w:val="00043018"/>
    <w:rsid w:val="000574E3"/>
    <w:rsid w:val="00094351"/>
    <w:rsid w:val="000F11F3"/>
    <w:rsid w:val="00110B58"/>
    <w:rsid w:val="00111520"/>
    <w:rsid w:val="0012289B"/>
    <w:rsid w:val="00132103"/>
    <w:rsid w:val="00146092"/>
    <w:rsid w:val="00160F47"/>
    <w:rsid w:val="00174198"/>
    <w:rsid w:val="00181FAF"/>
    <w:rsid w:val="00195C30"/>
    <w:rsid w:val="002000D0"/>
    <w:rsid w:val="00213C11"/>
    <w:rsid w:val="0026738E"/>
    <w:rsid w:val="002A6265"/>
    <w:rsid w:val="002B3172"/>
    <w:rsid w:val="002D027C"/>
    <w:rsid w:val="00380B78"/>
    <w:rsid w:val="00381310"/>
    <w:rsid w:val="003A5655"/>
    <w:rsid w:val="003A66A1"/>
    <w:rsid w:val="003B7EA2"/>
    <w:rsid w:val="003D618F"/>
    <w:rsid w:val="003E0C9B"/>
    <w:rsid w:val="003E5A11"/>
    <w:rsid w:val="003E63B2"/>
    <w:rsid w:val="00402E66"/>
    <w:rsid w:val="00404C76"/>
    <w:rsid w:val="00477BE2"/>
    <w:rsid w:val="004C077A"/>
    <w:rsid w:val="004C5704"/>
    <w:rsid w:val="005119B8"/>
    <w:rsid w:val="005327DF"/>
    <w:rsid w:val="00592767"/>
    <w:rsid w:val="005C3CA3"/>
    <w:rsid w:val="005D192F"/>
    <w:rsid w:val="005D49D4"/>
    <w:rsid w:val="0060370E"/>
    <w:rsid w:val="006247BF"/>
    <w:rsid w:val="00641B14"/>
    <w:rsid w:val="00661A0B"/>
    <w:rsid w:val="00661F98"/>
    <w:rsid w:val="006856C3"/>
    <w:rsid w:val="0069652A"/>
    <w:rsid w:val="006C12FD"/>
    <w:rsid w:val="00743F69"/>
    <w:rsid w:val="007B79BA"/>
    <w:rsid w:val="007C767C"/>
    <w:rsid w:val="007E4E12"/>
    <w:rsid w:val="007F2DE0"/>
    <w:rsid w:val="00827166"/>
    <w:rsid w:val="00854024"/>
    <w:rsid w:val="00862BB3"/>
    <w:rsid w:val="00873C40"/>
    <w:rsid w:val="00876F20"/>
    <w:rsid w:val="008B6941"/>
    <w:rsid w:val="00914CBB"/>
    <w:rsid w:val="00964C5E"/>
    <w:rsid w:val="00981B53"/>
    <w:rsid w:val="009851B3"/>
    <w:rsid w:val="0098547C"/>
    <w:rsid w:val="009B1C2D"/>
    <w:rsid w:val="009B619F"/>
    <w:rsid w:val="00A00250"/>
    <w:rsid w:val="00A24110"/>
    <w:rsid w:val="00A7751E"/>
    <w:rsid w:val="00AF13FE"/>
    <w:rsid w:val="00B0259D"/>
    <w:rsid w:val="00B0599C"/>
    <w:rsid w:val="00B05D2A"/>
    <w:rsid w:val="00B17148"/>
    <w:rsid w:val="00B263E2"/>
    <w:rsid w:val="00B428DA"/>
    <w:rsid w:val="00B6532F"/>
    <w:rsid w:val="00B90FC2"/>
    <w:rsid w:val="00B94281"/>
    <w:rsid w:val="00C227F0"/>
    <w:rsid w:val="00CA5EE4"/>
    <w:rsid w:val="00CC3082"/>
    <w:rsid w:val="00CC6B52"/>
    <w:rsid w:val="00CD775B"/>
    <w:rsid w:val="00CE678F"/>
    <w:rsid w:val="00CF5E25"/>
    <w:rsid w:val="00D7202F"/>
    <w:rsid w:val="00DB2055"/>
    <w:rsid w:val="00DE6E6D"/>
    <w:rsid w:val="00DE6E9C"/>
    <w:rsid w:val="00E31BD0"/>
    <w:rsid w:val="00E33B22"/>
    <w:rsid w:val="00E945A9"/>
    <w:rsid w:val="00EA7278"/>
    <w:rsid w:val="00F076EC"/>
    <w:rsid w:val="00FB301B"/>
    <w:rsid w:val="00FB40E3"/>
    <w:rsid w:val="00FB6BE9"/>
    <w:rsid w:val="00FC5658"/>
    <w:rsid w:val="00FD3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408373A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945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7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2D5647-B3D1-40AD-B2C5-4E5F6E038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982</Words>
  <Characters>559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0</cp:revision>
  <cp:lastPrinted>2020-04-29T15:59:00Z</cp:lastPrinted>
  <dcterms:created xsi:type="dcterms:W3CDTF">2021-01-09T23:55:00Z</dcterms:created>
  <dcterms:modified xsi:type="dcterms:W3CDTF">2021-03-11T18:59:00Z</dcterms:modified>
</cp:coreProperties>
</file>